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6A535D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0" w:name="np"/>
      <w:bookmarkEnd w:id="0"/>
      <w:r w:rsidRPr="006D768D">
        <w:rPr>
          <w:sz w:val="22"/>
          <w:lang w:eastAsia="ko-KR"/>
        </w:rPr>
        <w:t>NP</w:t>
      </w:r>
    </w:p>
    <w:p w14:paraId="186A535E" w14:textId="542B2974" w:rsidR="001B3DC9" w:rsidRPr="006D768D" w:rsidRDefault="006D768D">
      <w:pPr>
        <w:pStyle w:val="2"/>
        <w:spacing w:after="240"/>
        <w:rPr>
          <w:sz w:val="52"/>
          <w:lang w:eastAsia="ko-KR"/>
        </w:rPr>
      </w:pPr>
      <w:r w:rsidRPr="006D768D">
        <w:rPr>
          <w:sz w:val="52"/>
          <w:lang w:eastAsia="ko-KR"/>
        </w:rPr>
        <w:t>변하는 수, '변수' 이해하기</w:t>
      </w:r>
    </w:p>
    <w:p w14:paraId="186A535F" w14:textId="77777777" w:rsidR="001B3DC9" w:rsidRPr="006D768D" w:rsidRDefault="006D768D">
      <w:pPr>
        <w:pStyle w:val="FirstParagraph"/>
        <w:rPr>
          <w:sz w:val="32"/>
        </w:rPr>
      </w:pPr>
      <w:proofErr w:type="gramStart"/>
      <w:r w:rsidRPr="006D768D">
        <w:rPr>
          <w:b/>
          <w:sz w:val="32"/>
        </w:rPr>
        <w:t>변수(</w:t>
      </w:r>
      <w:proofErr w:type="gramEnd"/>
      <w:r w:rsidRPr="006D768D">
        <w:rPr>
          <w:b/>
          <w:sz w:val="32"/>
        </w:rPr>
        <w:t>Variable)</w:t>
      </w:r>
    </w:p>
    <w:p w14:paraId="186A5360" w14:textId="77777777" w:rsidR="001B3DC9" w:rsidRPr="006D768D" w:rsidRDefault="006D768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다양한 값을 지니고 있는 하나의 속성</w:t>
      </w:r>
    </w:p>
    <w:p w14:paraId="186A5361" w14:textId="77777777" w:rsidR="001B3DC9" w:rsidRPr="006D768D" w:rsidRDefault="006D768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변수는 데이터 분석의 대상</w:t>
      </w:r>
    </w:p>
    <w:p w14:paraId="186A5362" w14:textId="77777777" w:rsidR="001B3DC9" w:rsidRPr="006D768D" w:rsidRDefault="006D768D">
      <w:pPr>
        <w:pStyle w:val="Figure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3FF" wp14:editId="186A5400">
            <wp:extent cx="5334000" cy="33498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63" w14:textId="77777777" w:rsidR="001B3DC9" w:rsidRPr="006D768D" w:rsidRDefault="006D768D">
      <w:pPr>
        <w:pStyle w:val="5"/>
        <w:rPr>
          <w:sz w:val="22"/>
        </w:rPr>
      </w:pPr>
      <w:bookmarkStart w:id="1" w:name="np-1"/>
      <w:bookmarkEnd w:id="1"/>
      <w:r w:rsidRPr="006D768D">
        <w:rPr>
          <w:sz w:val="22"/>
        </w:rPr>
        <w:lastRenderedPageBreak/>
        <w:t>NP</w:t>
      </w:r>
    </w:p>
    <w:p w14:paraId="186A5364" w14:textId="77777777" w:rsidR="001B3DC9" w:rsidRPr="006D768D" w:rsidRDefault="006D768D">
      <w:pPr>
        <w:pStyle w:val="3"/>
        <w:spacing w:before="48"/>
        <w:rPr>
          <w:sz w:val="40"/>
        </w:rPr>
      </w:pPr>
      <w:r w:rsidRPr="006D768D">
        <w:rPr>
          <w:sz w:val="40"/>
        </w:rPr>
        <w:t>변수 만들기</w:t>
      </w:r>
    </w:p>
    <w:p w14:paraId="186A5365" w14:textId="77777777" w:rsidR="001B3DC9" w:rsidRPr="006D768D" w:rsidRDefault="006D768D">
      <w:pPr>
        <w:pStyle w:val="Figure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1" wp14:editId="1269BF94">
            <wp:extent cx="3064213" cy="103435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233" cy="103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6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a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DecValTok"/>
          <w:sz w:val="32"/>
        </w:rPr>
        <w:t>1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a</w:t>
      </w:r>
    </w:p>
    <w:p w14:paraId="186A5367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</w:t>
      </w:r>
    </w:p>
    <w:p w14:paraId="186A536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b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DecValTok"/>
          <w:sz w:val="32"/>
        </w:rPr>
        <w:t>2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b</w:t>
      </w:r>
    </w:p>
    <w:p w14:paraId="186A536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2</w:t>
      </w:r>
    </w:p>
    <w:p w14:paraId="186A536A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c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DecValTok"/>
          <w:sz w:val="32"/>
        </w:rPr>
        <w:t>3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c</w:t>
      </w:r>
    </w:p>
    <w:p w14:paraId="186A536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3</w:t>
      </w:r>
    </w:p>
    <w:p w14:paraId="186A536C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d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FloatTok"/>
          <w:sz w:val="32"/>
        </w:rPr>
        <w:t>3.5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d</w:t>
      </w:r>
    </w:p>
    <w:p w14:paraId="186A536D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3.5</w:t>
      </w:r>
    </w:p>
    <w:p w14:paraId="186A536E" w14:textId="77777777" w:rsidR="001B3DC9" w:rsidRPr="006D768D" w:rsidRDefault="006D768D">
      <w:pPr>
        <w:pStyle w:val="5"/>
        <w:rPr>
          <w:sz w:val="22"/>
        </w:rPr>
      </w:pPr>
      <w:bookmarkStart w:id="2" w:name="np-2"/>
      <w:bookmarkEnd w:id="2"/>
      <w:r w:rsidRPr="006D768D">
        <w:rPr>
          <w:sz w:val="22"/>
        </w:rPr>
        <w:lastRenderedPageBreak/>
        <w:t>NP</w:t>
      </w:r>
    </w:p>
    <w:p w14:paraId="186A536F" w14:textId="77777777" w:rsidR="001B3DC9" w:rsidRPr="006D768D" w:rsidRDefault="006D768D">
      <w:pPr>
        <w:pStyle w:val="4"/>
        <w:spacing w:before="240"/>
        <w:rPr>
          <w:sz w:val="32"/>
        </w:rPr>
      </w:pPr>
      <w:r w:rsidRPr="006D768D">
        <w:rPr>
          <w:sz w:val="32"/>
        </w:rPr>
        <w:t>변수로 연산하기</w:t>
      </w:r>
    </w:p>
    <w:p w14:paraId="186A5370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NormalTok"/>
          <w:sz w:val="32"/>
        </w:rPr>
        <w:t>a+</w:t>
      </w:r>
      <w:proofErr w:type="gramEnd"/>
      <w:r w:rsidRPr="006D768D">
        <w:rPr>
          <w:rStyle w:val="NormalTok"/>
          <w:sz w:val="32"/>
        </w:rPr>
        <w:t>b</w:t>
      </w:r>
    </w:p>
    <w:p w14:paraId="186A537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3</w:t>
      </w:r>
    </w:p>
    <w:p w14:paraId="186A5372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NormalTok"/>
          <w:sz w:val="32"/>
        </w:rPr>
        <w:t>a+</w:t>
      </w:r>
      <w:proofErr w:type="gramEnd"/>
      <w:r w:rsidRPr="006D768D">
        <w:rPr>
          <w:rStyle w:val="NormalTok"/>
          <w:sz w:val="32"/>
        </w:rPr>
        <w:t>b+c</w:t>
      </w:r>
    </w:p>
    <w:p w14:paraId="186A5373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6</w:t>
      </w:r>
    </w:p>
    <w:p w14:paraId="186A537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DecValTok"/>
          <w:sz w:val="32"/>
        </w:rPr>
        <w:t>4</w:t>
      </w:r>
      <w:r w:rsidRPr="006D768D">
        <w:rPr>
          <w:rStyle w:val="NormalTok"/>
          <w:sz w:val="32"/>
        </w:rPr>
        <w:t>/b</w:t>
      </w:r>
    </w:p>
    <w:p w14:paraId="186A537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2</w:t>
      </w:r>
    </w:p>
    <w:p w14:paraId="186A537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DecValTok"/>
          <w:sz w:val="32"/>
        </w:rPr>
        <w:t>5</w:t>
      </w:r>
      <w:r w:rsidRPr="006D768D">
        <w:rPr>
          <w:rStyle w:val="NormalTok"/>
          <w:sz w:val="32"/>
        </w:rPr>
        <w:t>*b</w:t>
      </w:r>
    </w:p>
    <w:p w14:paraId="186A5377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0</w:t>
      </w:r>
    </w:p>
    <w:p w14:paraId="186A5378" w14:textId="77777777" w:rsidR="001B3DC9" w:rsidRPr="006D768D" w:rsidRDefault="006D768D">
      <w:pPr>
        <w:pStyle w:val="5"/>
        <w:rPr>
          <w:sz w:val="22"/>
        </w:rPr>
      </w:pPr>
      <w:bookmarkStart w:id="3" w:name="np-3"/>
      <w:bookmarkEnd w:id="3"/>
      <w:r w:rsidRPr="006D768D">
        <w:rPr>
          <w:sz w:val="22"/>
        </w:rPr>
        <w:lastRenderedPageBreak/>
        <w:t>NP</w:t>
      </w:r>
    </w:p>
    <w:p w14:paraId="186A5379" w14:textId="77777777" w:rsidR="001B3DC9" w:rsidRPr="006D768D" w:rsidRDefault="006D768D">
      <w:pPr>
        <w:pStyle w:val="3"/>
        <w:spacing w:before="48"/>
        <w:rPr>
          <w:sz w:val="40"/>
        </w:rPr>
      </w:pPr>
      <w:r w:rsidRPr="006D768D">
        <w:rPr>
          <w:sz w:val="40"/>
        </w:rPr>
        <w:t>여러 값으로 구성된 변수 만들기</w:t>
      </w:r>
    </w:p>
    <w:p w14:paraId="186A537A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4" w:name="c"/>
      <w:bookmarkEnd w:id="4"/>
      <w:proofErr w:type="gramStart"/>
      <w:r w:rsidRPr="006D768D">
        <w:rPr>
          <w:sz w:val="32"/>
          <w:lang w:eastAsia="ko-KR"/>
        </w:rPr>
        <w:t>c()</w:t>
      </w:r>
      <w:proofErr w:type="gramEnd"/>
    </w:p>
    <w:p w14:paraId="186A537B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var1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2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5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7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8</w:t>
      </w:r>
      <w:r w:rsidRPr="006D768D">
        <w:rPr>
          <w:rStyle w:val="NormalTok"/>
          <w:sz w:val="32"/>
          <w:lang w:eastAsia="ko-KR"/>
        </w:rPr>
        <w:t xml:space="preserve">)    </w:t>
      </w:r>
      <w:r w:rsidRPr="006D768D">
        <w:rPr>
          <w:rStyle w:val="CommentTok"/>
          <w:sz w:val="32"/>
          <w:lang w:eastAsia="ko-KR"/>
        </w:rPr>
        <w:t># 숫자 다섯 개로 구성된 var1 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var1</w:t>
      </w:r>
    </w:p>
    <w:p w14:paraId="186A537C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1 2 5 7 8</w:t>
      </w:r>
    </w:p>
    <w:p w14:paraId="186A537D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NormalTok"/>
          <w:sz w:val="32"/>
          <w:lang w:eastAsia="ko-KR"/>
        </w:rPr>
        <w:t>var2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>:</w:t>
      </w:r>
      <w:r w:rsidRPr="006D768D">
        <w:rPr>
          <w:rStyle w:val="DecValTok"/>
          <w:sz w:val="32"/>
          <w:lang w:eastAsia="ko-KR"/>
        </w:rPr>
        <w:t>5</w:t>
      </w:r>
      <w:r w:rsidRPr="006D768D">
        <w:rPr>
          <w:rStyle w:val="NormalTok"/>
          <w:sz w:val="32"/>
          <w:lang w:eastAsia="ko-KR"/>
        </w:rPr>
        <w:t xml:space="preserve">)              </w:t>
      </w:r>
      <w:r w:rsidRPr="006D768D">
        <w:rPr>
          <w:rStyle w:val="CommentTok"/>
          <w:sz w:val="32"/>
          <w:lang w:eastAsia="ko-KR"/>
        </w:rPr>
        <w:t># 1~5까지 연속값으로 var2 생성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var2</w:t>
      </w:r>
    </w:p>
    <w:p w14:paraId="186A537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3 4 5</w:t>
      </w:r>
    </w:p>
    <w:p w14:paraId="186A537F" w14:textId="77777777" w:rsidR="001B3DC9" w:rsidRPr="006D768D" w:rsidRDefault="006D768D">
      <w:pPr>
        <w:pStyle w:val="5"/>
        <w:rPr>
          <w:sz w:val="22"/>
        </w:rPr>
      </w:pPr>
      <w:bookmarkStart w:id="5" w:name="np-4"/>
      <w:bookmarkEnd w:id="5"/>
      <w:r w:rsidRPr="006D768D">
        <w:rPr>
          <w:sz w:val="22"/>
        </w:rPr>
        <w:lastRenderedPageBreak/>
        <w:t>NP</w:t>
      </w:r>
    </w:p>
    <w:p w14:paraId="186A5380" w14:textId="77777777" w:rsidR="001B3DC9" w:rsidRPr="006D768D" w:rsidRDefault="006D768D">
      <w:pPr>
        <w:pStyle w:val="3"/>
        <w:spacing w:before="48"/>
        <w:rPr>
          <w:sz w:val="40"/>
        </w:rPr>
      </w:pPr>
      <w:bookmarkStart w:id="6" w:name="seq"/>
      <w:bookmarkEnd w:id="6"/>
      <w:proofErr w:type="gramStart"/>
      <w:r w:rsidRPr="006D768D">
        <w:rPr>
          <w:sz w:val="40"/>
        </w:rPr>
        <w:t>seq()</w:t>
      </w:r>
      <w:proofErr w:type="gramEnd"/>
    </w:p>
    <w:p w14:paraId="186A538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3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seq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DecValTok"/>
          <w:sz w:val="32"/>
        </w:rPr>
        <w:t>1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5</w:t>
      </w:r>
      <w:r w:rsidRPr="006D768D">
        <w:rPr>
          <w:rStyle w:val="NormalTok"/>
          <w:sz w:val="32"/>
        </w:rPr>
        <w:t xml:space="preserve">)           </w:t>
      </w:r>
      <w:r w:rsidRPr="006D768D">
        <w:rPr>
          <w:rStyle w:val="CommentTok"/>
          <w:sz w:val="32"/>
        </w:rPr>
        <w:t># 1~5까지 연속값으로 var3 생성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var3</w:t>
      </w:r>
    </w:p>
    <w:p w14:paraId="186A5382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3 4 5</w:t>
      </w:r>
    </w:p>
    <w:p w14:paraId="186A5383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4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seq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DecValTok"/>
          <w:sz w:val="32"/>
        </w:rPr>
        <w:t>1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1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by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DecValTok"/>
          <w:sz w:val="32"/>
        </w:rPr>
        <w:t>2</w:t>
      </w:r>
      <w:r w:rsidRPr="006D768D">
        <w:rPr>
          <w:rStyle w:val="NormalTok"/>
          <w:sz w:val="32"/>
        </w:rPr>
        <w:t xml:space="preserve">)  </w:t>
      </w:r>
      <w:r w:rsidRPr="006D768D">
        <w:rPr>
          <w:rStyle w:val="CommentTok"/>
          <w:sz w:val="32"/>
        </w:rPr>
        <w:t># 1~10까지 2 간격 연속값으로 var4 생성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var4</w:t>
      </w:r>
    </w:p>
    <w:p w14:paraId="186A538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3 5 7 9</w:t>
      </w:r>
    </w:p>
    <w:p w14:paraId="186A538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5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seq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DecValTok"/>
          <w:sz w:val="32"/>
        </w:rPr>
        <w:t>1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ecValTok"/>
          <w:sz w:val="32"/>
        </w:rPr>
        <w:t>10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by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DecValTok"/>
          <w:sz w:val="32"/>
        </w:rPr>
        <w:t>3</w:t>
      </w:r>
      <w:r w:rsidRPr="006D768D">
        <w:rPr>
          <w:rStyle w:val="NormalTok"/>
          <w:sz w:val="32"/>
        </w:rPr>
        <w:t xml:space="preserve">)  </w:t>
      </w:r>
      <w:r w:rsidRPr="006D768D">
        <w:rPr>
          <w:rStyle w:val="CommentTok"/>
          <w:sz w:val="32"/>
        </w:rPr>
        <w:t># 1~10까지 3 간격 연속값으로 var5 생성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var5</w:t>
      </w:r>
    </w:p>
    <w:p w14:paraId="186A5386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</w:t>
      </w:r>
      <w:proofErr w:type="gramStart"/>
      <w:r w:rsidRPr="006D768D">
        <w:rPr>
          <w:rStyle w:val="VerbatimChar"/>
          <w:sz w:val="32"/>
          <w:lang w:eastAsia="ko-KR"/>
        </w:rPr>
        <w:t>]  1</w:t>
      </w:r>
      <w:proofErr w:type="gramEnd"/>
      <w:r w:rsidRPr="006D768D">
        <w:rPr>
          <w:rStyle w:val="VerbatimChar"/>
          <w:sz w:val="32"/>
          <w:lang w:eastAsia="ko-KR"/>
        </w:rPr>
        <w:t xml:space="preserve">  4  7 10</w:t>
      </w:r>
    </w:p>
    <w:p w14:paraId="186A5387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7" w:name="np-5"/>
      <w:bookmarkEnd w:id="7"/>
      <w:r w:rsidRPr="006D768D">
        <w:rPr>
          <w:sz w:val="22"/>
          <w:lang w:eastAsia="ko-KR"/>
        </w:rPr>
        <w:lastRenderedPageBreak/>
        <w:t>NP</w:t>
      </w:r>
    </w:p>
    <w:p w14:paraId="186A5388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8" w:name="--"/>
      <w:bookmarkEnd w:id="8"/>
      <w:r w:rsidRPr="006D768D">
        <w:rPr>
          <w:sz w:val="32"/>
          <w:lang w:eastAsia="ko-KR"/>
        </w:rPr>
        <w:t>연속값 변수로 연산하기</w:t>
      </w:r>
    </w:p>
    <w:p w14:paraId="186A538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</w:t>
      </w:r>
    </w:p>
    <w:p w14:paraId="186A538A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5 7 8</w:t>
      </w:r>
    </w:p>
    <w:p w14:paraId="186A538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</w:t>
      </w:r>
      <w:r w:rsidRPr="006D768D">
        <w:rPr>
          <w:rStyle w:val="DecValTok"/>
          <w:sz w:val="32"/>
        </w:rPr>
        <w:t>+2</w:t>
      </w:r>
    </w:p>
    <w:p w14:paraId="186A538C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</w:t>
      </w:r>
      <w:proofErr w:type="gramStart"/>
      <w:r w:rsidRPr="006D768D">
        <w:rPr>
          <w:rStyle w:val="VerbatimChar"/>
          <w:sz w:val="32"/>
        </w:rPr>
        <w:t>]  3</w:t>
      </w:r>
      <w:proofErr w:type="gramEnd"/>
      <w:r w:rsidRPr="006D768D">
        <w:rPr>
          <w:rStyle w:val="VerbatimChar"/>
          <w:sz w:val="32"/>
        </w:rPr>
        <w:t xml:space="preserve">  4  7  9 10</w:t>
      </w:r>
    </w:p>
    <w:p w14:paraId="186A538D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</w:t>
      </w:r>
    </w:p>
    <w:p w14:paraId="186A538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5 7 8</w:t>
      </w:r>
    </w:p>
    <w:p w14:paraId="186A538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2</w:t>
      </w:r>
    </w:p>
    <w:p w14:paraId="186A539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1 2 3 4 5</w:t>
      </w:r>
    </w:p>
    <w:p w14:paraId="186A539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var1+var2</w:t>
      </w:r>
    </w:p>
    <w:p w14:paraId="186A5392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</w:t>
      </w:r>
      <w:proofErr w:type="gramStart"/>
      <w:r w:rsidRPr="006D768D">
        <w:rPr>
          <w:rStyle w:val="VerbatimChar"/>
          <w:sz w:val="32"/>
          <w:lang w:eastAsia="ko-KR"/>
        </w:rPr>
        <w:t>]  2</w:t>
      </w:r>
      <w:proofErr w:type="gramEnd"/>
      <w:r w:rsidRPr="006D768D">
        <w:rPr>
          <w:rStyle w:val="VerbatimChar"/>
          <w:sz w:val="32"/>
          <w:lang w:eastAsia="ko-KR"/>
        </w:rPr>
        <w:t xml:space="preserve">  4  8 11 13</w:t>
      </w:r>
    </w:p>
    <w:p w14:paraId="186A5393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9" w:name="np-6"/>
      <w:bookmarkEnd w:id="9"/>
      <w:r w:rsidRPr="006D768D">
        <w:rPr>
          <w:sz w:val="22"/>
          <w:lang w:eastAsia="ko-KR"/>
        </w:rPr>
        <w:lastRenderedPageBreak/>
        <w:t>NP</w:t>
      </w:r>
    </w:p>
    <w:p w14:paraId="186A5394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r w:rsidRPr="006D768D">
        <w:rPr>
          <w:sz w:val="32"/>
          <w:lang w:eastAsia="ko-KR"/>
        </w:rPr>
        <w:t>문자로 된 변수 만들기</w:t>
      </w:r>
    </w:p>
    <w:p w14:paraId="186A539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1 &lt;-</w:t>
      </w:r>
      <w:r w:rsidRPr="006D768D">
        <w:rPr>
          <w:rStyle w:val="StringTok"/>
          <w:sz w:val="32"/>
        </w:rPr>
        <w:t xml:space="preserve"> "a"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1</w:t>
      </w:r>
    </w:p>
    <w:p w14:paraId="186A5396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a"</w:t>
      </w:r>
    </w:p>
    <w:p w14:paraId="186A5397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2 &lt;-</w:t>
      </w:r>
      <w:r w:rsidRPr="006D768D">
        <w:rPr>
          <w:rStyle w:val="StringTok"/>
          <w:sz w:val="32"/>
        </w:rPr>
        <w:t xml:space="preserve"> "text"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2</w:t>
      </w:r>
    </w:p>
    <w:p w14:paraId="186A539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text"</w:t>
      </w:r>
    </w:p>
    <w:p w14:paraId="186A5399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3 &lt;-</w:t>
      </w:r>
      <w:r w:rsidRPr="006D768D">
        <w:rPr>
          <w:rStyle w:val="StringTok"/>
          <w:sz w:val="32"/>
        </w:rPr>
        <w:t xml:space="preserve"> "Hello World!"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3</w:t>
      </w:r>
    </w:p>
    <w:p w14:paraId="186A539A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VerbatimChar"/>
          <w:sz w:val="32"/>
        </w:rPr>
        <w:t>## [1] "Hello World!"</w:t>
      </w:r>
      <w:proofErr w:type="gramEnd"/>
    </w:p>
    <w:p w14:paraId="186A539B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0" w:name="np-7"/>
      <w:bookmarkEnd w:id="10"/>
      <w:r w:rsidRPr="006D768D">
        <w:rPr>
          <w:sz w:val="22"/>
          <w:lang w:eastAsia="ko-KR"/>
        </w:rPr>
        <w:lastRenderedPageBreak/>
        <w:t>NP</w:t>
      </w:r>
    </w:p>
    <w:p w14:paraId="186A539C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r w:rsidRPr="006D768D">
        <w:rPr>
          <w:sz w:val="32"/>
          <w:lang w:eastAsia="ko-KR"/>
        </w:rPr>
        <w:t>연속 문자 변수 만들기</w:t>
      </w:r>
    </w:p>
    <w:p w14:paraId="186A539D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4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StringTok"/>
          <w:sz w:val="32"/>
        </w:rPr>
        <w:t>"a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b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c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4</w:t>
      </w:r>
    </w:p>
    <w:p w14:paraId="186A539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a" "b" "c"</w:t>
      </w:r>
    </w:p>
    <w:p w14:paraId="186A539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5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StringTok"/>
          <w:sz w:val="32"/>
        </w:rPr>
        <w:t>"Hello!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World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is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good!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5</w:t>
      </w:r>
    </w:p>
    <w:p w14:paraId="186A53A0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VerbatimChar"/>
          <w:sz w:val="32"/>
        </w:rPr>
        <w:t>## [1] "Hello!"</w:t>
      </w:r>
      <w:proofErr w:type="gramEnd"/>
      <w:r w:rsidRPr="006D768D">
        <w:rPr>
          <w:rStyle w:val="VerbatimChar"/>
          <w:sz w:val="32"/>
        </w:rPr>
        <w:t xml:space="preserve"> "World"  "is"     "good!"</w:t>
      </w:r>
    </w:p>
    <w:p w14:paraId="186A53A1" w14:textId="77777777" w:rsidR="001B3DC9" w:rsidRPr="006D768D" w:rsidRDefault="006D768D">
      <w:pPr>
        <w:pStyle w:val="5"/>
        <w:rPr>
          <w:sz w:val="22"/>
        </w:rPr>
      </w:pPr>
      <w:bookmarkStart w:id="11" w:name="np-8"/>
      <w:bookmarkEnd w:id="11"/>
      <w:r w:rsidRPr="006D768D">
        <w:rPr>
          <w:sz w:val="22"/>
        </w:rPr>
        <w:lastRenderedPageBreak/>
        <w:t>NP</w:t>
      </w:r>
    </w:p>
    <w:p w14:paraId="186A53A2" w14:textId="77777777" w:rsidR="001B3DC9" w:rsidRPr="006D768D" w:rsidRDefault="006D768D">
      <w:pPr>
        <w:pStyle w:val="4"/>
        <w:spacing w:before="240"/>
        <w:rPr>
          <w:sz w:val="32"/>
        </w:rPr>
      </w:pPr>
      <w:r w:rsidRPr="006D768D">
        <w:rPr>
          <w:sz w:val="32"/>
        </w:rPr>
        <w:t>문자로 된 변수로는 연산할 수 없다</w:t>
      </w:r>
    </w:p>
    <w:p w14:paraId="186A53A3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1</w:t>
      </w:r>
      <w:r w:rsidRPr="006D768D">
        <w:rPr>
          <w:rStyle w:val="DecValTok"/>
          <w:sz w:val="32"/>
        </w:rPr>
        <w:t>+2</w:t>
      </w:r>
    </w:p>
    <w:p w14:paraId="186A53A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Error in str1 + 2: non-numeric argument to binary operator</w:t>
      </w:r>
    </w:p>
    <w:p w14:paraId="186A53A5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2" w:name="np-9"/>
      <w:bookmarkEnd w:id="12"/>
      <w:r w:rsidRPr="006D768D">
        <w:rPr>
          <w:sz w:val="22"/>
          <w:lang w:eastAsia="ko-KR"/>
        </w:rPr>
        <w:lastRenderedPageBreak/>
        <w:t>NP</w:t>
      </w:r>
    </w:p>
    <w:p w14:paraId="186A53A6" w14:textId="434A137A" w:rsidR="001B3DC9" w:rsidRPr="006D768D" w:rsidRDefault="006D768D">
      <w:pPr>
        <w:pStyle w:val="2"/>
        <w:spacing w:after="240"/>
        <w:rPr>
          <w:sz w:val="52"/>
          <w:lang w:eastAsia="ko-KR"/>
        </w:rPr>
      </w:pPr>
      <w:r w:rsidRPr="006D768D">
        <w:rPr>
          <w:sz w:val="52"/>
          <w:lang w:eastAsia="ko-KR"/>
        </w:rPr>
        <w:t>마술 상자 같은 '함수' 이해하기</w:t>
      </w:r>
    </w:p>
    <w:p w14:paraId="186A53A7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b/>
          <w:sz w:val="32"/>
        </w:rPr>
        <w:t>함수</w:t>
      </w:r>
    </w:p>
    <w:p w14:paraId="186A53A8" w14:textId="77777777" w:rsidR="001B3DC9" w:rsidRPr="006D768D" w:rsidRDefault="006D768D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값을 넣으면 특정한 기능을 수행해 처음과 다른 값이 출력됨</w:t>
      </w:r>
    </w:p>
    <w:p w14:paraId="529820F9" w14:textId="0A884CBF" w:rsidR="006D768D" w:rsidRDefault="006D768D" w:rsidP="006D768D">
      <w:pPr>
        <w:pStyle w:val="Figure"/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3" wp14:editId="147E35A5">
            <wp:extent cx="4503906" cy="45648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272" cy="458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40"/>
          <w:lang w:eastAsia="ko-KR"/>
        </w:rPr>
        <w:br w:type="page"/>
      </w:r>
    </w:p>
    <w:p w14:paraId="186A53AA" w14:textId="3887F393" w:rsidR="001B3DC9" w:rsidRPr="006D768D" w:rsidRDefault="006D768D">
      <w:pPr>
        <w:pStyle w:val="3"/>
        <w:spacing w:before="48"/>
        <w:rPr>
          <w:sz w:val="40"/>
          <w:lang w:eastAsia="ko-KR"/>
        </w:rPr>
      </w:pPr>
      <w:r w:rsidRPr="006D768D">
        <w:rPr>
          <w:sz w:val="40"/>
          <w:lang w:eastAsia="ko-KR"/>
        </w:rPr>
        <w:lastRenderedPageBreak/>
        <w:t>숫자를 다루는 함수 이용하기</w:t>
      </w:r>
    </w:p>
    <w:p w14:paraId="186A53AB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CommentTok"/>
          <w:sz w:val="32"/>
          <w:lang w:eastAsia="ko-KR"/>
        </w:rPr>
        <w:t># 변수 만들기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x &lt;-</w:t>
      </w:r>
      <w:r w:rsidRPr="006D768D">
        <w:rPr>
          <w:rStyle w:val="StringTok"/>
          <w:sz w:val="32"/>
          <w:lang w:eastAsia="ko-KR"/>
        </w:rPr>
        <w:t xml:space="preserve"> </w:t>
      </w:r>
      <w:r w:rsidRPr="006D768D">
        <w:rPr>
          <w:rStyle w:val="KeywordTok"/>
          <w:sz w:val="32"/>
          <w:lang w:eastAsia="ko-KR"/>
        </w:rPr>
        <w:t>c</w:t>
      </w:r>
      <w:r w:rsidRPr="006D768D">
        <w:rPr>
          <w:rStyle w:val="NormalTok"/>
          <w:sz w:val="32"/>
          <w:lang w:eastAsia="ko-KR"/>
        </w:rPr>
        <w:t>(</w:t>
      </w:r>
      <w:r w:rsidRPr="006D768D">
        <w:rPr>
          <w:rStyle w:val="DecValTok"/>
          <w:sz w:val="32"/>
          <w:lang w:eastAsia="ko-KR"/>
        </w:rPr>
        <w:t>1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2</w:t>
      </w:r>
      <w:r w:rsidRPr="006D768D">
        <w:rPr>
          <w:rStyle w:val="NormalTok"/>
          <w:sz w:val="32"/>
          <w:lang w:eastAsia="ko-KR"/>
        </w:rPr>
        <w:t xml:space="preserve">, </w:t>
      </w:r>
      <w:r w:rsidRPr="006D768D">
        <w:rPr>
          <w:rStyle w:val="DecValTok"/>
          <w:sz w:val="32"/>
          <w:lang w:eastAsia="ko-KR"/>
        </w:rPr>
        <w:t>3</w:t>
      </w:r>
      <w:r w:rsidRPr="006D768D">
        <w:rPr>
          <w:rStyle w:val="NormalTok"/>
          <w:sz w:val="32"/>
          <w:lang w:eastAsia="ko-KR"/>
        </w:rPr>
        <w:t>)</w:t>
      </w:r>
      <w:r w:rsidRPr="006D768D">
        <w:rPr>
          <w:sz w:val="32"/>
          <w:lang w:eastAsia="ko-KR"/>
        </w:rPr>
        <w:br/>
      </w:r>
      <w:r w:rsidRPr="006D768D">
        <w:rPr>
          <w:rStyle w:val="NormalTok"/>
          <w:sz w:val="32"/>
          <w:lang w:eastAsia="ko-KR"/>
        </w:rPr>
        <w:t>x</w:t>
      </w:r>
    </w:p>
    <w:p w14:paraId="186A53AC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1 2 3</w:t>
      </w:r>
    </w:p>
    <w:p w14:paraId="186A53AD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CommentTok"/>
          <w:sz w:val="32"/>
          <w:lang w:eastAsia="ko-KR"/>
        </w:rPr>
        <w:t># 함수 적용하기</w:t>
      </w:r>
      <w:r w:rsidRPr="006D768D">
        <w:rPr>
          <w:sz w:val="32"/>
          <w:lang w:eastAsia="ko-KR"/>
        </w:rPr>
        <w:br/>
      </w:r>
      <w:r w:rsidRPr="006D768D">
        <w:rPr>
          <w:rStyle w:val="KeywordTok"/>
          <w:sz w:val="32"/>
          <w:lang w:eastAsia="ko-KR"/>
        </w:rPr>
        <w:t>mean</w:t>
      </w:r>
      <w:r w:rsidRPr="006D768D">
        <w:rPr>
          <w:rStyle w:val="NormalTok"/>
          <w:sz w:val="32"/>
          <w:lang w:eastAsia="ko-KR"/>
        </w:rPr>
        <w:t>(x)</w:t>
      </w:r>
    </w:p>
    <w:p w14:paraId="186A53AE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2</w:t>
      </w:r>
    </w:p>
    <w:p w14:paraId="186A53AF" w14:textId="77777777" w:rsidR="001B3DC9" w:rsidRPr="006D768D" w:rsidRDefault="006D768D">
      <w:pPr>
        <w:pStyle w:val="SourceCode"/>
        <w:rPr>
          <w:sz w:val="32"/>
          <w:lang w:eastAsia="ko-KR"/>
        </w:rPr>
      </w:pPr>
      <w:proofErr w:type="gramStart"/>
      <w:r w:rsidRPr="006D768D">
        <w:rPr>
          <w:rStyle w:val="KeywordTok"/>
          <w:sz w:val="32"/>
          <w:lang w:eastAsia="ko-KR"/>
        </w:rPr>
        <w:t>max</w:t>
      </w:r>
      <w:r w:rsidRPr="006D768D">
        <w:rPr>
          <w:rStyle w:val="NormalTok"/>
          <w:sz w:val="32"/>
          <w:lang w:eastAsia="ko-KR"/>
        </w:rPr>
        <w:t>(</w:t>
      </w:r>
      <w:proofErr w:type="gramEnd"/>
      <w:r w:rsidRPr="006D768D">
        <w:rPr>
          <w:rStyle w:val="NormalTok"/>
          <w:sz w:val="32"/>
          <w:lang w:eastAsia="ko-KR"/>
        </w:rPr>
        <w:t>x)</w:t>
      </w:r>
    </w:p>
    <w:p w14:paraId="186A53B0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3</w:t>
      </w:r>
    </w:p>
    <w:p w14:paraId="186A53B1" w14:textId="77777777" w:rsidR="001B3DC9" w:rsidRPr="006D768D" w:rsidRDefault="006D768D">
      <w:pPr>
        <w:pStyle w:val="SourceCode"/>
        <w:rPr>
          <w:sz w:val="32"/>
          <w:lang w:eastAsia="ko-KR"/>
        </w:rPr>
      </w:pPr>
      <w:proofErr w:type="gramStart"/>
      <w:r w:rsidRPr="006D768D">
        <w:rPr>
          <w:rStyle w:val="KeywordTok"/>
          <w:sz w:val="32"/>
          <w:lang w:eastAsia="ko-KR"/>
        </w:rPr>
        <w:t>min</w:t>
      </w:r>
      <w:r w:rsidRPr="006D768D">
        <w:rPr>
          <w:rStyle w:val="NormalTok"/>
          <w:sz w:val="32"/>
          <w:lang w:eastAsia="ko-KR"/>
        </w:rPr>
        <w:t>(</w:t>
      </w:r>
      <w:proofErr w:type="gramEnd"/>
      <w:r w:rsidRPr="006D768D">
        <w:rPr>
          <w:rStyle w:val="NormalTok"/>
          <w:sz w:val="32"/>
          <w:lang w:eastAsia="ko-KR"/>
        </w:rPr>
        <w:t>x)</w:t>
      </w:r>
    </w:p>
    <w:p w14:paraId="186A53B2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VerbatimChar"/>
          <w:sz w:val="32"/>
          <w:lang w:eastAsia="ko-KR"/>
        </w:rPr>
        <w:t>## [1] 1</w:t>
      </w:r>
    </w:p>
    <w:p w14:paraId="186A53B3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13" w:name="np-10"/>
      <w:bookmarkEnd w:id="13"/>
      <w:r w:rsidRPr="006D768D">
        <w:rPr>
          <w:sz w:val="22"/>
          <w:lang w:eastAsia="ko-KR"/>
        </w:rPr>
        <w:lastRenderedPageBreak/>
        <w:t>NP</w:t>
      </w:r>
    </w:p>
    <w:p w14:paraId="186A53B4" w14:textId="77777777" w:rsidR="001B3DC9" w:rsidRPr="006D768D" w:rsidRDefault="006D768D">
      <w:pPr>
        <w:pStyle w:val="3"/>
        <w:spacing w:before="48"/>
        <w:rPr>
          <w:sz w:val="40"/>
          <w:lang w:eastAsia="ko-KR"/>
        </w:rPr>
      </w:pPr>
      <w:r w:rsidRPr="006D768D">
        <w:rPr>
          <w:sz w:val="40"/>
          <w:lang w:eastAsia="ko-KR"/>
        </w:rPr>
        <w:t>문자를 다루는 함수 이용하기</w:t>
      </w:r>
    </w:p>
    <w:p w14:paraId="186A53B5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5</w:t>
      </w:r>
    </w:p>
    <w:p w14:paraId="186A53B6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VerbatimChar"/>
          <w:sz w:val="32"/>
        </w:rPr>
        <w:t>## [1] "Hello!"</w:t>
      </w:r>
      <w:proofErr w:type="gramEnd"/>
      <w:r w:rsidRPr="006D768D">
        <w:rPr>
          <w:rStyle w:val="VerbatimChar"/>
          <w:sz w:val="32"/>
        </w:rPr>
        <w:t xml:space="preserve"> "World"  "is"     "good!"</w:t>
      </w:r>
    </w:p>
    <w:p w14:paraId="186A53B7" w14:textId="77777777" w:rsidR="001B3DC9" w:rsidRPr="006D768D" w:rsidRDefault="006D768D">
      <w:pPr>
        <w:pStyle w:val="SourceCode"/>
        <w:rPr>
          <w:sz w:val="32"/>
          <w:lang w:eastAsia="ko-KR"/>
        </w:rPr>
      </w:pPr>
      <w:r w:rsidRPr="006D768D">
        <w:rPr>
          <w:rStyle w:val="KeywordTok"/>
          <w:sz w:val="32"/>
          <w:lang w:eastAsia="ko-KR"/>
        </w:rPr>
        <w:t>paste</w:t>
      </w:r>
      <w:r w:rsidRPr="006D768D">
        <w:rPr>
          <w:rStyle w:val="NormalTok"/>
          <w:sz w:val="32"/>
          <w:lang w:eastAsia="ko-KR"/>
        </w:rPr>
        <w:t xml:space="preserve">(str5, </w:t>
      </w:r>
      <w:r w:rsidRPr="006D768D">
        <w:rPr>
          <w:rStyle w:val="DataTypeTok"/>
          <w:sz w:val="32"/>
          <w:lang w:eastAsia="ko-KR"/>
        </w:rPr>
        <w:t>collapse =</w:t>
      </w:r>
      <w:r w:rsidRPr="006D768D">
        <w:rPr>
          <w:rStyle w:val="NormalTok"/>
          <w:sz w:val="32"/>
          <w:lang w:eastAsia="ko-KR"/>
        </w:rPr>
        <w:t xml:space="preserve"> </w:t>
      </w:r>
      <w:r w:rsidRPr="006D768D">
        <w:rPr>
          <w:rStyle w:val="StringTok"/>
          <w:sz w:val="32"/>
          <w:lang w:eastAsia="ko-KR"/>
        </w:rPr>
        <w:t>","</w:t>
      </w:r>
      <w:r w:rsidRPr="006D768D">
        <w:rPr>
          <w:rStyle w:val="NormalTok"/>
          <w:sz w:val="32"/>
          <w:lang w:eastAsia="ko-KR"/>
        </w:rPr>
        <w:t xml:space="preserve">)  </w:t>
      </w:r>
      <w:r w:rsidRPr="006D768D">
        <w:rPr>
          <w:rStyle w:val="CommentTok"/>
          <w:sz w:val="32"/>
          <w:lang w:eastAsia="ko-KR"/>
        </w:rPr>
        <w:t># 쉼표를 구분자로 str4의 단어들 하나로 합치기</w:t>
      </w:r>
    </w:p>
    <w:p w14:paraId="186A53B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Hello!</w:t>
      </w:r>
      <w:proofErr w:type="gramStart"/>
      <w:r w:rsidRPr="006D768D">
        <w:rPr>
          <w:rStyle w:val="VerbatimChar"/>
          <w:sz w:val="32"/>
        </w:rPr>
        <w:t>,World,is,good</w:t>
      </w:r>
      <w:proofErr w:type="gramEnd"/>
      <w:r w:rsidRPr="006D768D">
        <w:rPr>
          <w:rStyle w:val="VerbatimChar"/>
          <w:sz w:val="32"/>
        </w:rPr>
        <w:t>!"</w:t>
      </w:r>
    </w:p>
    <w:p w14:paraId="186A53B9" w14:textId="77777777" w:rsidR="001B3DC9" w:rsidRPr="006D768D" w:rsidRDefault="006D768D">
      <w:pPr>
        <w:pStyle w:val="5"/>
        <w:rPr>
          <w:sz w:val="22"/>
        </w:rPr>
      </w:pPr>
      <w:bookmarkStart w:id="14" w:name="np-11"/>
      <w:bookmarkEnd w:id="14"/>
      <w:r w:rsidRPr="006D768D">
        <w:rPr>
          <w:sz w:val="22"/>
        </w:rPr>
        <w:lastRenderedPageBreak/>
        <w:t>NP</w:t>
      </w:r>
    </w:p>
    <w:p w14:paraId="186A53BA" w14:textId="77777777" w:rsidR="001B3DC9" w:rsidRPr="006D768D" w:rsidRDefault="006D768D">
      <w:pPr>
        <w:pStyle w:val="4"/>
        <w:spacing w:before="240"/>
        <w:rPr>
          <w:sz w:val="32"/>
        </w:rPr>
      </w:pPr>
      <w:bookmarkStart w:id="15" w:name="-----"/>
      <w:bookmarkEnd w:id="15"/>
      <w:r w:rsidRPr="006D768D">
        <w:rPr>
          <w:sz w:val="32"/>
        </w:rPr>
        <w:t>함수의 옵션 설정하기 - 파라미터</w:t>
      </w:r>
    </w:p>
    <w:p w14:paraId="186A53BB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KeywordTok"/>
          <w:sz w:val="32"/>
        </w:rPr>
        <w:t>paste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NormalTok"/>
          <w:sz w:val="32"/>
        </w:rPr>
        <w:t xml:space="preserve">str5, </w:t>
      </w:r>
      <w:r w:rsidRPr="006D768D">
        <w:rPr>
          <w:rStyle w:val="DataTypeTok"/>
          <w:sz w:val="32"/>
        </w:rPr>
        <w:t>collapse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 "</w:t>
      </w:r>
      <w:r w:rsidRPr="006D768D">
        <w:rPr>
          <w:rStyle w:val="NormalTok"/>
          <w:sz w:val="32"/>
        </w:rPr>
        <w:t>)</w:t>
      </w:r>
    </w:p>
    <w:p w14:paraId="186A53BC" w14:textId="77777777" w:rsidR="001B3DC9" w:rsidRPr="006D768D" w:rsidRDefault="006D768D">
      <w:pPr>
        <w:pStyle w:val="SourceCode"/>
        <w:rPr>
          <w:sz w:val="32"/>
        </w:rPr>
      </w:pPr>
      <w:proofErr w:type="gramStart"/>
      <w:r w:rsidRPr="006D768D">
        <w:rPr>
          <w:rStyle w:val="VerbatimChar"/>
          <w:sz w:val="32"/>
        </w:rPr>
        <w:t>## [1] "Hello!</w:t>
      </w:r>
      <w:proofErr w:type="gramEnd"/>
      <w:r w:rsidRPr="006D768D">
        <w:rPr>
          <w:rStyle w:val="VerbatimChar"/>
          <w:sz w:val="32"/>
        </w:rPr>
        <w:t xml:space="preserve"> World is good!"</w:t>
      </w:r>
    </w:p>
    <w:p w14:paraId="186A53BD" w14:textId="77777777" w:rsidR="001B3DC9" w:rsidRPr="006D768D" w:rsidRDefault="006D768D">
      <w:pPr>
        <w:pStyle w:val="4"/>
        <w:spacing w:before="240"/>
        <w:rPr>
          <w:sz w:val="32"/>
        </w:rPr>
      </w:pPr>
      <w:bookmarkStart w:id="16" w:name="----"/>
      <w:bookmarkEnd w:id="16"/>
      <w:r w:rsidRPr="006D768D">
        <w:rPr>
          <w:sz w:val="32"/>
        </w:rPr>
        <w:t>함수의 결과물로 새 변수 만들기</w:t>
      </w:r>
    </w:p>
    <w:p w14:paraId="186A53B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x_mean &lt;-</w:t>
      </w:r>
      <w:r w:rsidRPr="006D768D">
        <w:rPr>
          <w:rStyle w:val="StringTok"/>
          <w:sz w:val="32"/>
        </w:rPr>
        <w:t xml:space="preserve"> </w:t>
      </w:r>
      <w:r w:rsidRPr="006D768D">
        <w:rPr>
          <w:rStyle w:val="KeywordTok"/>
          <w:sz w:val="32"/>
        </w:rPr>
        <w:t>mean</w:t>
      </w:r>
      <w:r w:rsidRPr="006D768D">
        <w:rPr>
          <w:rStyle w:val="NormalTok"/>
          <w:sz w:val="32"/>
        </w:rPr>
        <w:t>(x</w:t>
      </w:r>
      <w:proofErr w:type="gramStart"/>
      <w:r w:rsidRPr="006D768D">
        <w:rPr>
          <w:rStyle w:val="NormalTok"/>
          <w:sz w:val="32"/>
        </w:rPr>
        <w:t>)</w:t>
      </w:r>
      <w:proofErr w:type="gramEnd"/>
      <w:r w:rsidRPr="006D768D">
        <w:rPr>
          <w:sz w:val="32"/>
        </w:rPr>
        <w:br/>
      </w:r>
      <w:r w:rsidRPr="006D768D">
        <w:rPr>
          <w:rStyle w:val="NormalTok"/>
          <w:sz w:val="32"/>
        </w:rPr>
        <w:t>x_mean</w:t>
      </w:r>
    </w:p>
    <w:p w14:paraId="186A53B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2</w:t>
      </w:r>
    </w:p>
    <w:p w14:paraId="186A53C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NormalTok"/>
          <w:sz w:val="32"/>
        </w:rPr>
        <w:t>str5_paste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paste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NormalTok"/>
          <w:sz w:val="32"/>
        </w:rPr>
        <w:t xml:space="preserve">str5, </w:t>
      </w:r>
      <w:r w:rsidRPr="006D768D">
        <w:rPr>
          <w:rStyle w:val="DataTypeTok"/>
          <w:sz w:val="32"/>
        </w:rPr>
        <w:t>collapse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 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str5_paste</w:t>
      </w:r>
    </w:p>
    <w:p w14:paraId="186A53C2" w14:textId="36946E6A" w:rsidR="001B3DC9" w:rsidRPr="006D768D" w:rsidRDefault="006D768D" w:rsidP="00FD7166">
      <w:pPr>
        <w:pStyle w:val="SourceCode"/>
      </w:pPr>
      <w:proofErr w:type="gramStart"/>
      <w:r w:rsidRPr="006D768D">
        <w:rPr>
          <w:rStyle w:val="VerbatimChar"/>
          <w:sz w:val="32"/>
        </w:rPr>
        <w:t>## [1] "Hello!</w:t>
      </w:r>
      <w:proofErr w:type="gramEnd"/>
      <w:r w:rsidRPr="006D768D">
        <w:rPr>
          <w:rStyle w:val="VerbatimChar"/>
          <w:sz w:val="32"/>
        </w:rPr>
        <w:t xml:space="preserve"> World is good!"</w:t>
      </w:r>
      <w:bookmarkStart w:id="17" w:name="np-12"/>
      <w:bookmarkEnd w:id="17"/>
    </w:p>
    <w:p w14:paraId="186A53CC" w14:textId="77777777" w:rsidR="001B3DC9" w:rsidRPr="006D768D" w:rsidRDefault="006D768D">
      <w:pPr>
        <w:pStyle w:val="5"/>
        <w:rPr>
          <w:sz w:val="22"/>
        </w:rPr>
      </w:pPr>
      <w:bookmarkStart w:id="18" w:name="---"/>
      <w:bookmarkStart w:id="19" w:name="np-13"/>
      <w:bookmarkEnd w:id="18"/>
      <w:bookmarkEnd w:id="19"/>
      <w:r w:rsidRPr="006D768D">
        <w:rPr>
          <w:sz w:val="22"/>
        </w:rPr>
        <w:lastRenderedPageBreak/>
        <w:t>NP</w:t>
      </w:r>
    </w:p>
    <w:p w14:paraId="3BF9A0E1" w14:textId="16E23C08" w:rsidR="00440731" w:rsidRPr="00440731" w:rsidRDefault="00440731" w:rsidP="00440731">
      <w:pPr>
        <w:keepNext/>
        <w:keepLines/>
        <w:autoSpaceDE w:val="0"/>
        <w:autoSpaceDN w:val="0"/>
        <w:spacing w:afterLines="100" w:after="240"/>
        <w:outlineLvl w:val="1"/>
        <w:rPr>
          <w:rFonts w:asciiTheme="majorEastAsia" w:eastAsiaTheme="majorEastAsia" w:hAnsiTheme="majorEastAsia" w:cstheme="majorBidi"/>
          <w:b/>
          <w:bCs/>
          <w:color w:val="2C6EAB"/>
          <w:sz w:val="52"/>
          <w:szCs w:val="32"/>
          <w:lang w:eastAsia="ko-KR"/>
        </w:rPr>
      </w:pPr>
      <w:r w:rsidRPr="00440731">
        <w:rPr>
          <w:rFonts w:asciiTheme="majorEastAsia" w:eastAsiaTheme="majorEastAsia" w:hAnsiTheme="majorEastAsia" w:cstheme="majorBidi"/>
          <w:b/>
          <w:bCs/>
          <w:color w:val="2C6EAB"/>
          <w:sz w:val="52"/>
          <w:szCs w:val="32"/>
          <w:lang w:eastAsia="ko-KR"/>
        </w:rPr>
        <w:t>데이터는 어떻게 생겼나? - 데이터 프레임 이해하기</w:t>
      </w:r>
    </w:p>
    <w:p w14:paraId="729DAE34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</w:rPr>
      </w:pPr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</w:rPr>
        <w:t>데이터 프레임</w:t>
      </w:r>
    </w:p>
    <w:p w14:paraId="2630F242" w14:textId="77777777" w:rsidR="00440731" w:rsidRPr="00440731" w:rsidRDefault="00440731" w:rsidP="00440731">
      <w:pPr>
        <w:autoSpaceDE w:val="0"/>
        <w:autoSpaceDN w:val="0"/>
        <w:spacing w:before="180" w:after="180"/>
        <w:jc w:val="both"/>
        <w:rPr>
          <w:rFonts w:asciiTheme="minorEastAsia" w:hAnsiTheme="minorEastAsia"/>
        </w:rPr>
      </w:pPr>
      <w:r w:rsidRPr="00440731">
        <w:rPr>
          <w:rFonts w:asciiTheme="minorEastAsia" w:hAnsiTheme="minorEastAsia"/>
          <w:noProof/>
          <w:sz w:val="32"/>
          <w:lang w:eastAsia="ko-KR"/>
        </w:rPr>
        <w:drawing>
          <wp:inline distT="0" distB="0" distL="0" distR="0" wp14:anchorId="59D0A5DF" wp14:editId="34783B65">
            <wp:extent cx="3622431" cy="225452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781" cy="22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AA113" w14:textId="77777777" w:rsidR="00440731" w:rsidRPr="00440731" w:rsidRDefault="00440731" w:rsidP="00440731">
      <w:pPr>
        <w:jc w:val="both"/>
        <w:rPr>
          <w:sz w:val="32"/>
        </w:rPr>
      </w:pPr>
    </w:p>
    <w:p w14:paraId="7E921A3C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</w:rPr>
        <w:lastRenderedPageBreak/>
        <w:t>NP</w:t>
      </w:r>
    </w:p>
    <w:p w14:paraId="460562D0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</w:rPr>
      </w:pPr>
      <w:bookmarkStart w:id="20" w:name="--1"/>
      <w:bookmarkEnd w:id="20"/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</w:rPr>
        <w:t>데이터 프레임</w:t>
      </w:r>
    </w:p>
    <w:p w14:paraId="57AC9882" w14:textId="77777777" w:rsidR="00440731" w:rsidRPr="00440731" w:rsidRDefault="00440731" w:rsidP="00440731">
      <w:pPr>
        <w:jc w:val="both"/>
        <w:rPr>
          <w:sz w:val="32"/>
        </w:rPr>
      </w:pPr>
      <w:r w:rsidRPr="00440731">
        <w:rPr>
          <w:noProof/>
          <w:sz w:val="32"/>
          <w:lang w:eastAsia="ko-KR"/>
        </w:rPr>
        <w:drawing>
          <wp:inline distT="0" distB="0" distL="0" distR="0" wp14:anchorId="038B744D" wp14:editId="17F962F3">
            <wp:extent cx="5334000" cy="256677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38FFE" w14:textId="77777777" w:rsidR="00440731" w:rsidRPr="00440731" w:rsidRDefault="00440731" w:rsidP="00440731">
      <w:pPr>
        <w:numPr>
          <w:ilvl w:val="0"/>
          <w:numId w:val="6"/>
        </w:numPr>
        <w:rPr>
          <w:sz w:val="32"/>
        </w:rPr>
      </w:pPr>
      <w:r w:rsidRPr="00440731">
        <w:rPr>
          <w:sz w:val="32"/>
        </w:rPr>
        <w:t>'</w:t>
      </w:r>
      <w:r w:rsidRPr="00440731">
        <w:rPr>
          <w:sz w:val="32"/>
        </w:rPr>
        <w:t>열</w:t>
      </w:r>
      <w:r w:rsidRPr="00440731">
        <w:rPr>
          <w:sz w:val="32"/>
        </w:rPr>
        <w:t>'</w:t>
      </w:r>
      <w:r w:rsidRPr="00440731">
        <w:rPr>
          <w:sz w:val="32"/>
        </w:rPr>
        <w:t>은</w:t>
      </w:r>
      <w:r w:rsidRPr="00440731">
        <w:rPr>
          <w:sz w:val="32"/>
        </w:rPr>
        <w:t xml:space="preserve"> </w:t>
      </w:r>
      <w:r w:rsidRPr="00440731">
        <w:rPr>
          <w:sz w:val="32"/>
        </w:rPr>
        <w:t>속성</w:t>
      </w:r>
    </w:p>
    <w:p w14:paraId="6D97B1CD" w14:textId="77777777" w:rsidR="00440731" w:rsidRPr="00440731" w:rsidRDefault="00440731" w:rsidP="00440731">
      <w:pPr>
        <w:numPr>
          <w:ilvl w:val="0"/>
          <w:numId w:val="6"/>
        </w:numPr>
        <w:rPr>
          <w:sz w:val="32"/>
        </w:rPr>
      </w:pPr>
      <w:r w:rsidRPr="00440731">
        <w:rPr>
          <w:sz w:val="32"/>
        </w:rPr>
        <w:t>'</w:t>
      </w:r>
      <w:r w:rsidRPr="00440731">
        <w:rPr>
          <w:sz w:val="32"/>
        </w:rPr>
        <w:t>행</w:t>
      </w:r>
      <w:r w:rsidRPr="00440731">
        <w:rPr>
          <w:sz w:val="32"/>
        </w:rPr>
        <w:t>'</w:t>
      </w:r>
      <w:r w:rsidRPr="00440731">
        <w:rPr>
          <w:sz w:val="32"/>
        </w:rPr>
        <w:t>은</w:t>
      </w:r>
      <w:r w:rsidRPr="00440731">
        <w:rPr>
          <w:sz w:val="32"/>
        </w:rPr>
        <w:t xml:space="preserve"> </w:t>
      </w:r>
      <w:r w:rsidRPr="00440731">
        <w:rPr>
          <w:sz w:val="32"/>
        </w:rPr>
        <w:t>한</w:t>
      </w:r>
      <w:r w:rsidRPr="00440731">
        <w:rPr>
          <w:sz w:val="32"/>
        </w:rPr>
        <w:t xml:space="preserve"> </w:t>
      </w:r>
      <w:r w:rsidRPr="00440731">
        <w:rPr>
          <w:sz w:val="32"/>
        </w:rPr>
        <w:t>사람의</w:t>
      </w:r>
      <w:r w:rsidRPr="00440731">
        <w:rPr>
          <w:sz w:val="32"/>
        </w:rPr>
        <w:t xml:space="preserve"> </w:t>
      </w:r>
      <w:r w:rsidRPr="00440731">
        <w:rPr>
          <w:sz w:val="32"/>
        </w:rPr>
        <w:t>정보</w:t>
      </w:r>
    </w:p>
    <w:p w14:paraId="6F8CFDF4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</w:rPr>
        <w:lastRenderedPageBreak/>
        <w:t>NP</w:t>
      </w:r>
    </w:p>
    <w:p w14:paraId="0EF77CD8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데이터가 크다 = 행이 많다 또는 열이 많다</w:t>
      </w:r>
    </w:p>
    <w:p w14:paraId="477D200B" w14:textId="77777777" w:rsidR="00440731" w:rsidRPr="00440731" w:rsidRDefault="00440731" w:rsidP="00440731">
      <w:pPr>
        <w:jc w:val="both"/>
        <w:rPr>
          <w:sz w:val="32"/>
        </w:rPr>
      </w:pPr>
      <w:r w:rsidRPr="00440731">
        <w:rPr>
          <w:noProof/>
          <w:sz w:val="32"/>
          <w:lang w:eastAsia="ko-KR"/>
        </w:rPr>
        <w:drawing>
          <wp:inline distT="0" distB="0" distL="0" distR="0" wp14:anchorId="5555C7DD" wp14:editId="56E13CFB">
            <wp:extent cx="6111811" cy="3842238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763" cy="38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31AF7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lastRenderedPageBreak/>
        <w:t>NP</w:t>
      </w:r>
    </w:p>
    <w:p w14:paraId="46B95811" w14:textId="65ABB974" w:rsidR="00440731" w:rsidRPr="00440731" w:rsidRDefault="00440731" w:rsidP="00BF7D6F">
      <w:pPr>
        <w:keepNext/>
        <w:keepLines/>
        <w:autoSpaceDE w:val="0"/>
        <w:autoSpaceDN w:val="0"/>
        <w:spacing w:afterLines="100" w:after="240"/>
        <w:outlineLvl w:val="1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40731">
        <w:rPr>
          <w:rFonts w:asciiTheme="majorEastAsia" w:eastAsiaTheme="majorEastAsia" w:hAnsiTheme="majorEastAsia" w:cstheme="majorBidi"/>
          <w:b/>
          <w:bCs/>
          <w:color w:val="2C6EAB"/>
          <w:sz w:val="52"/>
          <w:szCs w:val="32"/>
          <w:lang w:eastAsia="ko-KR"/>
        </w:rPr>
        <w:t>데이터 프레임 만들기 - 시험 성적 데이터를 만들어 보자!</w:t>
      </w:r>
    </w:p>
    <w:p w14:paraId="4F7451BA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데이터 프레임 한 번에 만들기</w:t>
      </w:r>
    </w:p>
    <w:p w14:paraId="3C702656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midterm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data.frame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english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c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9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8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6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7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,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                     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math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c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5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6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10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2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,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                     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class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c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1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1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2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2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)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midterm</w:t>
      </w:r>
    </w:p>
    <w:p w14:paraId="357B7BF2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  <w:lang w:eastAsia="ko-KR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##   </w:t>
      </w:r>
      <w:proofErr w:type="gramStart"/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english</w:t>
      </w:r>
      <w:proofErr w:type="gramEnd"/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 math class</w:t>
      </w:r>
      <w:r w:rsidRPr="00440731">
        <w:rPr>
          <w:rFonts w:ascii="Consolas" w:eastAsia="Consolas" w:hAnsi="Consolas" w:cs="Consolas"/>
          <w:sz w:val="32"/>
          <w:szCs w:val="22"/>
          <w:lang w:eastAsia="ko-KR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## 1      90   50     1</w:t>
      </w:r>
      <w:r w:rsidRPr="00440731">
        <w:rPr>
          <w:rFonts w:ascii="Consolas" w:eastAsia="Consolas" w:hAnsi="Consolas" w:cs="Consolas"/>
          <w:sz w:val="32"/>
          <w:szCs w:val="22"/>
          <w:lang w:eastAsia="ko-KR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## 2      80   60     1</w:t>
      </w:r>
      <w:r w:rsidRPr="00440731">
        <w:rPr>
          <w:rFonts w:ascii="Consolas" w:eastAsia="Consolas" w:hAnsi="Consolas" w:cs="Consolas"/>
          <w:sz w:val="32"/>
          <w:szCs w:val="22"/>
          <w:lang w:eastAsia="ko-KR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## 3      60  100     2</w:t>
      </w:r>
      <w:r w:rsidRPr="00440731">
        <w:rPr>
          <w:rFonts w:ascii="Consolas" w:eastAsia="Consolas" w:hAnsi="Consolas" w:cs="Consolas"/>
          <w:sz w:val="32"/>
          <w:szCs w:val="22"/>
          <w:lang w:eastAsia="ko-KR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## 4      70   20     2</w:t>
      </w:r>
    </w:p>
    <w:p w14:paraId="5D4ED06C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lastRenderedPageBreak/>
        <w:t>NP</w:t>
      </w:r>
    </w:p>
    <w:p w14:paraId="67E641EF" w14:textId="77777777" w:rsidR="00FD7166" w:rsidRPr="006D768D" w:rsidRDefault="00FD7166" w:rsidP="00FD7166">
      <w:pPr>
        <w:pStyle w:val="2"/>
        <w:spacing w:after="240"/>
        <w:rPr>
          <w:sz w:val="52"/>
          <w:lang w:eastAsia="ko-KR"/>
        </w:rPr>
      </w:pPr>
      <w:bookmarkStart w:id="21" w:name="-"/>
      <w:bookmarkStart w:id="22" w:name="---------"/>
      <w:bookmarkEnd w:id="21"/>
      <w:bookmarkEnd w:id="22"/>
      <w:r w:rsidRPr="006D768D">
        <w:rPr>
          <w:sz w:val="52"/>
          <w:lang w:eastAsia="ko-KR"/>
        </w:rPr>
        <w:t>함수 꾸러미, '패키지' 이해하기</w:t>
      </w:r>
    </w:p>
    <w:p w14:paraId="077C4D10" w14:textId="77777777" w:rsidR="00FD7166" w:rsidRPr="006D768D" w:rsidRDefault="00FD7166" w:rsidP="00FD7166">
      <w:pPr>
        <w:pStyle w:val="FirstParagraph"/>
        <w:rPr>
          <w:sz w:val="32"/>
        </w:rPr>
      </w:pPr>
      <w:proofErr w:type="gramStart"/>
      <w:r w:rsidRPr="006D768D">
        <w:rPr>
          <w:b/>
          <w:sz w:val="32"/>
        </w:rPr>
        <w:t>패키지(</w:t>
      </w:r>
      <w:proofErr w:type="gramEnd"/>
      <w:r w:rsidRPr="006D768D">
        <w:rPr>
          <w:b/>
          <w:sz w:val="32"/>
        </w:rPr>
        <w:t>packages)</w:t>
      </w:r>
    </w:p>
    <w:p w14:paraId="46A50D1E" w14:textId="77777777" w:rsidR="00FD7166" w:rsidRPr="006D768D" w:rsidRDefault="00FD7166" w:rsidP="00FD7166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함수가 여러 개 들어 있는 꾸러미</w:t>
      </w:r>
    </w:p>
    <w:p w14:paraId="44F51B7A" w14:textId="77777777" w:rsidR="00FD7166" w:rsidRPr="006D768D" w:rsidRDefault="00FD7166" w:rsidP="00FD7166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하나의 패키지 안에 다양한 함수가 들어있음</w:t>
      </w:r>
    </w:p>
    <w:p w14:paraId="0A2C0086" w14:textId="77777777" w:rsidR="00FD7166" w:rsidRPr="006D768D" w:rsidRDefault="00FD7166" w:rsidP="00FD7166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D768D">
        <w:rPr>
          <w:sz w:val="32"/>
          <w:lang w:eastAsia="ko-KR"/>
        </w:rPr>
        <w:t>함수를 사용하려면 패키지 설치 먼저 해야함</w:t>
      </w:r>
    </w:p>
    <w:p w14:paraId="551CC90E" w14:textId="77777777" w:rsidR="00FD7166" w:rsidRPr="006D768D" w:rsidRDefault="00FD7166" w:rsidP="00FD7166">
      <w:pPr>
        <w:pStyle w:val="Figure"/>
        <w:jc w:val="center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7CA826D0" wp14:editId="59E5E7C8">
            <wp:extent cx="1465197" cy="175097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355" cy="175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9F6A7" w14:textId="77777777" w:rsidR="00FD7166" w:rsidRPr="006D768D" w:rsidRDefault="00FD7166" w:rsidP="00FD7166">
      <w:pPr>
        <w:pStyle w:val="Figure"/>
        <w:jc w:val="center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63F9C4FC" wp14:editId="0006F5E1">
            <wp:extent cx="6138773" cy="80739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3_0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864" cy="8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832F8" w14:textId="77777777" w:rsidR="00FD7166" w:rsidRDefault="00FD7166" w:rsidP="00FD7166">
      <w:pPr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</w:pPr>
      <w:bookmarkStart w:id="23" w:name="ggplot2---"/>
      <w:bookmarkEnd w:id="23"/>
      <w:r>
        <w:rPr>
          <w:sz w:val="40"/>
          <w:lang w:eastAsia="ko-KR"/>
        </w:rPr>
        <w:br w:type="page"/>
      </w:r>
    </w:p>
    <w:p w14:paraId="59238662" w14:textId="0A14D7EF" w:rsidR="00440731" w:rsidRPr="00440731" w:rsidRDefault="00440731" w:rsidP="00440731">
      <w:pPr>
        <w:keepNext/>
        <w:keepLines/>
        <w:autoSpaceDE w:val="0"/>
        <w:autoSpaceDN w:val="0"/>
        <w:spacing w:beforeLines="20" w:before="48" w:after="120"/>
        <w:outlineLvl w:val="2"/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</w:pPr>
      <w:r w:rsidRPr="00440731"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  <w:lastRenderedPageBreak/>
        <w:t>04-3. 외부 데이터 이용하기 - 축적된 시험 성적 데이터를 불러오자!</w:t>
      </w:r>
    </w:p>
    <w:p w14:paraId="42E752DD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</w:rPr>
      </w:pPr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</w:rPr>
        <w:t>엑셀 파일 불러오기</w:t>
      </w:r>
    </w:p>
    <w:p w14:paraId="3F62CC64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 xml:space="preserve"># </w:t>
      </w:r>
      <w:proofErr w:type="gramStart"/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readxl</w:t>
      </w:r>
      <w:proofErr w:type="gramEnd"/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 xml:space="preserve"> 패키지 설치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install.packages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readxl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</w:t>
      </w:r>
    </w:p>
    <w:p w14:paraId="4C47E594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 xml:space="preserve"># </w:t>
      </w:r>
      <w:proofErr w:type="gramStart"/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readxl</w:t>
      </w:r>
      <w:proofErr w:type="gramEnd"/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 xml:space="preserve"> 패키지 로드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library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readxl)</w:t>
      </w:r>
    </w:p>
    <w:p w14:paraId="7D3F4304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</w:rPr>
        <w:lastRenderedPageBreak/>
        <w:t>NP</w:t>
      </w:r>
    </w:p>
    <w:p w14:paraId="7EFAF200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exam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read_</w:t>
      </w: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excel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excel_exam.xlsx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)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엑셀 파일을 불러와서 df_exam에 할당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df_exam                                 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출력</w:t>
      </w:r>
    </w:p>
    <w:p w14:paraId="7C22EC72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# A tibble: 20 x 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     id class  math english science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  &lt;dbl&gt; &lt;dbl&gt; &lt;dbl&gt;   &lt;dbl&gt;   &lt;dbl&gt;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1     1     1    50      98      50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2     2     1    60      97      60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3     3     1    45      86      7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4     4     1    30      98      5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5     5     2    25      80      6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6     6     2    50      89      9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7     7     2    80      90      4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8     8     2    90      78      2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9     9     3    20      98      1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0    10     3    50      98      4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1    11     3    65      65      6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2    12     3    45      85      32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3    13     4    46      98      6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4    14     4    48      87      12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5    15     4    75      56      7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6    16     4    58      98      6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7    17     5    65      68      9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8    18     5    80      78      90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9    19     5    89      68      87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20    20     5    78      83      58</w:t>
      </w:r>
    </w:p>
    <w:p w14:paraId="62D5DAC1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lastRenderedPageBreak/>
        <w:t>mean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exam$english)</w:t>
      </w:r>
    </w:p>
    <w:p w14:paraId="41361C5E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[1] 84.9</w:t>
      </w:r>
    </w:p>
    <w:p w14:paraId="53EB1E76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mean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exam$science)</w:t>
      </w:r>
    </w:p>
    <w:p w14:paraId="7DFC6650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[1] 59.45</w:t>
      </w:r>
    </w:p>
    <w:p w14:paraId="56EDF5E9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</w:rPr>
        <w:lastRenderedPageBreak/>
        <w:t>NP</w:t>
      </w:r>
    </w:p>
    <w:p w14:paraId="01FFC63D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</w:rPr>
      </w:pPr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</w:rPr>
        <w:t>직접 경로 지정</w:t>
      </w:r>
    </w:p>
    <w:p w14:paraId="4C64B66D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exam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read_</w:t>
      </w: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excel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d:/easy_r/excel_exam.xlsx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</w:t>
      </w:r>
    </w:p>
    <w:p w14:paraId="4EB74A24" w14:textId="77777777" w:rsidR="00440731" w:rsidRPr="00440731" w:rsidRDefault="00440731" w:rsidP="00440731">
      <w:pPr>
        <w:pBdr>
          <w:top w:val="single" w:sz="4" w:space="1" w:color="F2F2F2" w:themeColor="background1" w:themeShade="F2"/>
          <w:left w:val="single" w:sz="4" w:space="4" w:color="F2F2F2" w:themeColor="background1" w:themeShade="F2"/>
          <w:bottom w:val="single" w:sz="4" w:space="1" w:color="F2F2F2" w:themeColor="background1" w:themeShade="F2"/>
          <w:right w:val="single" w:sz="4" w:space="4" w:color="F2F2F2" w:themeColor="background1" w:themeShade="F2"/>
        </w:pBdr>
        <w:shd w:val="clear" w:color="auto" w:fill="EAF1DD" w:themeFill="accent3" w:themeFillTint="33"/>
        <w:autoSpaceDE w:val="0"/>
        <w:autoSpaceDN w:val="0"/>
        <w:spacing w:beforeLines="160" w:before="384" w:afterLines="160" w:after="384"/>
        <w:jc w:val="both"/>
        <w:rPr>
          <w:rFonts w:asciiTheme="minorEastAsia" w:hAnsiTheme="minorEastAsia" w:cstheme="majorBidi"/>
          <w:bCs/>
          <w:sz w:val="32"/>
          <w:szCs w:val="20"/>
        </w:rPr>
      </w:pPr>
      <w:r w:rsidRPr="00440731">
        <w:rPr>
          <w:rFonts w:asciiTheme="minorEastAsia" w:hAnsiTheme="minorEastAsia" w:cstheme="majorBidi"/>
          <w:bCs/>
          <w:sz w:val="32"/>
          <w:szCs w:val="20"/>
        </w:rPr>
        <w:t>[주의] Working directory에 불러올 파일이 있어야 함</w:t>
      </w:r>
    </w:p>
    <w:p w14:paraId="68A4300D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lastRenderedPageBreak/>
        <w:t>NP</w:t>
      </w:r>
    </w:p>
    <w:p w14:paraId="7DD44EEA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bookmarkStart w:id="24" w:name="------"/>
      <w:bookmarkEnd w:id="24"/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엑셀 파일 첫 번째 행이 변수명이 아니라면?</w:t>
      </w:r>
    </w:p>
    <w:p w14:paraId="54E4724C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exam_novar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read_</w:t>
      </w: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excel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excel_exam_novar.xlsx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col_names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F)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exam_novar</w:t>
      </w:r>
    </w:p>
    <w:p w14:paraId="5B01C139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엑셀 파일에 시트가 여러 개 있다면?</w:t>
      </w:r>
    </w:p>
    <w:p w14:paraId="6D5E8BF5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exam_sheet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read_</w:t>
      </w: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excel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excel_exam_sheet.xlsx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sheet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3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exam_sheet</w:t>
      </w:r>
    </w:p>
    <w:p w14:paraId="5F2C378E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lastRenderedPageBreak/>
        <w:t>NP</w:t>
      </w:r>
    </w:p>
    <w:p w14:paraId="3E5C1EAC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bookmarkStart w:id="25" w:name="csv--"/>
      <w:bookmarkEnd w:id="25"/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csv 파일 불러오기</w:t>
      </w:r>
    </w:p>
    <w:p w14:paraId="6F118F63" w14:textId="77777777" w:rsidR="00440731" w:rsidRPr="00440731" w:rsidRDefault="00440731" w:rsidP="00440731">
      <w:pPr>
        <w:numPr>
          <w:ilvl w:val="0"/>
          <w:numId w:val="6"/>
        </w:numPr>
        <w:autoSpaceDE w:val="0"/>
        <w:autoSpaceDN w:val="0"/>
        <w:spacing w:after="120"/>
        <w:jc w:val="both"/>
        <w:rPr>
          <w:rFonts w:asciiTheme="minorEastAsia" w:hAnsiTheme="minorEastAsia"/>
          <w:sz w:val="32"/>
        </w:rPr>
      </w:pPr>
      <w:r w:rsidRPr="00440731">
        <w:rPr>
          <w:rFonts w:asciiTheme="minorEastAsia" w:hAnsiTheme="minorEastAsia"/>
          <w:sz w:val="32"/>
        </w:rPr>
        <w:t>범용 데이터 형식</w:t>
      </w:r>
    </w:p>
    <w:p w14:paraId="0FB6C02E" w14:textId="77777777" w:rsidR="00440731" w:rsidRPr="00440731" w:rsidRDefault="00440731" w:rsidP="00440731">
      <w:pPr>
        <w:numPr>
          <w:ilvl w:val="0"/>
          <w:numId w:val="6"/>
        </w:numPr>
        <w:autoSpaceDE w:val="0"/>
        <w:autoSpaceDN w:val="0"/>
        <w:spacing w:after="120"/>
        <w:jc w:val="both"/>
        <w:rPr>
          <w:rFonts w:asciiTheme="minorEastAsia" w:hAnsiTheme="minorEastAsia"/>
          <w:sz w:val="32"/>
        </w:rPr>
      </w:pPr>
      <w:r w:rsidRPr="00440731">
        <w:rPr>
          <w:rFonts w:asciiTheme="minorEastAsia" w:hAnsiTheme="minorEastAsia"/>
          <w:sz w:val="32"/>
        </w:rPr>
        <w:t>값 사이를 쉼표(,)로 구분</w:t>
      </w:r>
    </w:p>
    <w:p w14:paraId="70F757E2" w14:textId="77777777" w:rsidR="00440731" w:rsidRPr="00440731" w:rsidRDefault="00440731" w:rsidP="00440731">
      <w:pPr>
        <w:numPr>
          <w:ilvl w:val="0"/>
          <w:numId w:val="6"/>
        </w:numPr>
        <w:autoSpaceDE w:val="0"/>
        <w:autoSpaceDN w:val="0"/>
        <w:spacing w:after="120"/>
        <w:jc w:val="both"/>
        <w:rPr>
          <w:rFonts w:asciiTheme="minorEastAsia" w:hAnsiTheme="minorEastAsia"/>
          <w:sz w:val="32"/>
          <w:lang w:eastAsia="ko-KR"/>
        </w:rPr>
      </w:pPr>
      <w:r w:rsidRPr="00440731">
        <w:rPr>
          <w:rFonts w:asciiTheme="minorEastAsia" w:hAnsiTheme="minorEastAsia"/>
          <w:sz w:val="32"/>
          <w:lang w:eastAsia="ko-KR"/>
        </w:rPr>
        <w:t>용량 작음, 다양한 소프트웨어에서 사용</w:t>
      </w:r>
    </w:p>
    <w:p w14:paraId="5BF37BA0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csv_exam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read.csv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csv_exam.csv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csv_exam</w:t>
      </w:r>
    </w:p>
    <w:p w14:paraId="26DA9300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  id class math english science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   1     1   50      98      50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2   2     1   60      97      60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3   3     1   45      86      7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4   4     1   30      98      5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5   5     2   25      80      6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6   6     2   50      89      9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7   7     2   80      90      4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8   8     2   90      78      2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9   9     3   20      98      1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0 10     3   50      98      4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1 11     3   65      65      6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2 12     3   45      85      32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3 13     4   46      98      6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4 14     4   48      87      12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5 15     4   75      56      7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6 16     4   58      98      65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lastRenderedPageBreak/>
        <w:t>## 17 17     5   65      68      98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8 18     5   80      78      90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9 19     5   89      68      87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20 20     5   78      83      58</w:t>
      </w:r>
    </w:p>
    <w:p w14:paraId="2A4633BA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</w:rPr>
        <w:lastRenderedPageBreak/>
        <w:t>NP</w:t>
      </w:r>
    </w:p>
    <w:p w14:paraId="623B4068" w14:textId="77777777" w:rsidR="00440731" w:rsidRPr="00440731" w:rsidRDefault="00440731" w:rsidP="00440731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</w:rPr>
      </w:pPr>
      <w:bookmarkStart w:id="26" w:name="------stringsasfactors-f"/>
      <w:bookmarkEnd w:id="26"/>
      <w:r w:rsidRPr="00440731">
        <w:rPr>
          <w:rFonts w:asciiTheme="minorEastAsia" w:eastAsiaTheme="majorEastAsia" w:hAnsiTheme="minorEastAsia" w:cstheme="majorBidi"/>
          <w:b/>
          <w:bCs/>
          <w:color w:val="4F81BD"/>
          <w:sz w:val="32"/>
        </w:rPr>
        <w:t xml:space="preserve">문자가 들어 있는 파일을 불러올 때는 </w:t>
      </w:r>
      <w:r w:rsidRPr="00440731">
        <w:rPr>
          <w:rFonts w:ascii="Consolas" w:eastAsia="Consolas" w:hAnsi="Consolas" w:cs="Consolas"/>
          <w:b/>
          <w:bCs/>
          <w:color w:val="4F81BD"/>
          <w:sz w:val="32"/>
          <w:szCs w:val="22"/>
          <w:shd w:val="clear" w:color="auto" w:fill="F2F2F2" w:themeFill="background1" w:themeFillShade="F2"/>
        </w:rPr>
        <w:t>stringsAsFactors = F</w:t>
      </w:r>
    </w:p>
    <w:p w14:paraId="1622CDD2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csv_exam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read.csv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csv_exam.csv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stringsAsFactors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F)</w:t>
      </w:r>
    </w:p>
    <w:p w14:paraId="503EA451" w14:textId="7777777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</w:rPr>
      </w:pPr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</w:rPr>
        <w:lastRenderedPageBreak/>
        <w:t>NP</w:t>
      </w:r>
    </w:p>
    <w:p w14:paraId="0E3285A7" w14:textId="77777777" w:rsidR="00440731" w:rsidRPr="00440731" w:rsidRDefault="00440731" w:rsidP="00440731">
      <w:pPr>
        <w:keepNext/>
        <w:keepLines/>
        <w:autoSpaceDE w:val="0"/>
        <w:autoSpaceDN w:val="0"/>
        <w:spacing w:beforeLines="20" w:before="48" w:after="120"/>
        <w:outlineLvl w:val="2"/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</w:rPr>
      </w:pPr>
      <w:bookmarkStart w:id="27" w:name="--csv--"/>
      <w:bookmarkEnd w:id="27"/>
      <w:r w:rsidRPr="00440731"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</w:rPr>
        <w:t>데이터 프레임을 CSV 파일로 저장하기</w:t>
      </w:r>
    </w:p>
    <w:p w14:paraId="433E236C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midterm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data.frame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english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c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9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8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6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7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,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                     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math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c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5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6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10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2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,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                     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class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c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1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1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2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2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)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midterm</w:t>
      </w:r>
    </w:p>
    <w:p w14:paraId="41E1B236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 </w:t>
      </w:r>
      <w:proofErr w:type="gramStart"/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english</w:t>
      </w:r>
      <w:proofErr w:type="gramEnd"/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math class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      90   50     1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2      80   60     1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3      60  100     2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4      70   20     2</w:t>
      </w:r>
    </w:p>
    <w:p w14:paraId="0A7EA281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write.csv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df_midterm,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file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df_midterm.csv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)</w:t>
      </w:r>
    </w:p>
    <w:p w14:paraId="307394F6" w14:textId="22AE7987" w:rsidR="00440731" w:rsidRPr="00440731" w:rsidRDefault="00440731" w:rsidP="00440731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</w:rPr>
      </w:pPr>
      <w:bookmarkStart w:id="28" w:name="rdata--"/>
      <w:bookmarkEnd w:id="28"/>
      <w:r w:rsidRPr="00440731">
        <w:rPr>
          <w:rFonts w:asciiTheme="majorEastAsia" w:eastAsiaTheme="majorEastAsia" w:hAnsiTheme="majorEastAsia" w:cstheme="majorBidi"/>
          <w:b/>
          <w:iCs/>
          <w:color w:val="FFFFFF" w:themeColor="background1"/>
        </w:rPr>
        <w:lastRenderedPageBreak/>
        <w:t>P</w:t>
      </w:r>
    </w:p>
    <w:p w14:paraId="5D266F4B" w14:textId="77777777" w:rsidR="00440731" w:rsidRPr="00440731" w:rsidRDefault="00440731" w:rsidP="00440731">
      <w:pPr>
        <w:keepNext/>
        <w:keepLines/>
        <w:autoSpaceDE w:val="0"/>
        <w:autoSpaceDN w:val="0"/>
        <w:spacing w:beforeLines="20" w:before="48" w:after="120"/>
        <w:outlineLvl w:val="2"/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</w:rPr>
      </w:pPr>
      <w:bookmarkStart w:id="29" w:name="정리하기"/>
      <w:bookmarkEnd w:id="29"/>
      <w:r w:rsidRPr="00440731"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</w:rPr>
        <w:t>정리하기</w:t>
      </w:r>
    </w:p>
    <w:p w14:paraId="2688667E" w14:textId="77777777" w:rsidR="00440731" w:rsidRPr="00440731" w:rsidRDefault="00440731" w:rsidP="00440731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1.변수 만들기, 데이터 프레임 만들기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english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proofErr w:type="gramStart"/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c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9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8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6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7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)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영어 점수 변수 생성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math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c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5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6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10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, </w:t>
      </w:r>
      <w:r w:rsidRPr="00440731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</w:rPr>
        <w:t>20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)  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수학 점수 변수 생성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data.frame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(english, math)   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데이터 프레임 생성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2. 외부 데이터 이용하기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엑셀 파일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library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(readxl)                               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readxl 패키지 로드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exam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read_excel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excel_exam.xlsx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)      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엑셀 파일 불러오기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CSV 파일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df_csv_exam &lt;-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read.csv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csv_exam.csv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)       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CSV 파일 불러오기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write.csv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(df_midterm,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file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df_midterm.csv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)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CSV 파일로 저장하기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Rda 파일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load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df_midterm.rda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)                        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Rda 파일 불러오기</w:t>
      </w:r>
      <w:r w:rsidRPr="00440731">
        <w:rPr>
          <w:rFonts w:ascii="Consolas" w:eastAsia="Consolas" w:hAnsi="Consolas" w:cs="Consolas"/>
          <w:sz w:val="32"/>
          <w:szCs w:val="22"/>
        </w:rPr>
        <w:br/>
      </w:r>
      <w:r w:rsidRPr="00440731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save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(df_midterm, </w:t>
      </w:r>
      <w:r w:rsidRPr="00440731">
        <w:rPr>
          <w:rFonts w:ascii="Consolas" w:eastAsia="Consolas" w:hAnsi="Consolas" w:cs="Consolas"/>
          <w:color w:val="902000"/>
          <w:sz w:val="32"/>
          <w:szCs w:val="22"/>
          <w:shd w:val="clear" w:color="auto" w:fill="F2F2F2" w:themeFill="background1" w:themeFillShade="F2"/>
        </w:rPr>
        <w:t>file =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</w:t>
      </w:r>
      <w:r w:rsidRPr="00440731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</w:rPr>
        <w:t>"df_midterm.rda"</w:t>
      </w:r>
      <w:r w:rsidRPr="00440731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)       </w:t>
      </w:r>
      <w:r w:rsidRPr="00440731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Rda 파일로 저장하기</w:t>
      </w:r>
    </w:p>
    <w:p w14:paraId="76A5EDB9" w14:textId="68194BA7" w:rsidR="00412394" w:rsidRDefault="00412394">
      <w:pPr>
        <w:rPr>
          <w:sz w:val="32"/>
          <w:lang w:eastAsia="ko-KR"/>
        </w:rPr>
      </w:pPr>
      <w:r>
        <w:rPr>
          <w:sz w:val="32"/>
          <w:lang w:eastAsia="ko-KR"/>
        </w:rPr>
        <w:br w:type="page"/>
      </w:r>
    </w:p>
    <w:p w14:paraId="16566FA2" w14:textId="77777777" w:rsidR="00412394" w:rsidRPr="00412394" w:rsidRDefault="00412394" w:rsidP="00412394">
      <w:pPr>
        <w:keepNext/>
        <w:keepLines/>
        <w:autoSpaceDE w:val="0"/>
        <w:autoSpaceDN w:val="0"/>
        <w:spacing w:afterLines="100" w:after="240"/>
        <w:outlineLvl w:val="1"/>
        <w:rPr>
          <w:rFonts w:asciiTheme="majorEastAsia" w:eastAsiaTheme="majorEastAsia" w:hAnsiTheme="majorEastAsia" w:cstheme="majorBidi"/>
          <w:b/>
          <w:bCs/>
          <w:color w:val="2C6EAB"/>
          <w:sz w:val="52"/>
          <w:szCs w:val="32"/>
        </w:rPr>
      </w:pPr>
      <w:r w:rsidRPr="00412394">
        <w:rPr>
          <w:rFonts w:asciiTheme="majorEastAsia" w:eastAsiaTheme="majorEastAsia" w:hAnsiTheme="majorEastAsia" w:cstheme="majorBidi"/>
          <w:b/>
          <w:bCs/>
          <w:color w:val="2C6EAB"/>
          <w:sz w:val="52"/>
          <w:szCs w:val="32"/>
        </w:rPr>
        <w:lastRenderedPageBreak/>
        <w:t>05-1. 데이터 파악하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35"/>
        <w:gridCol w:w="3754"/>
      </w:tblGrid>
      <w:tr w:rsidR="00412394" w:rsidRPr="00412394" w14:paraId="115D63B6" w14:textId="77777777" w:rsidTr="007F0FF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055B1E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854965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기능</w:t>
            </w:r>
          </w:p>
        </w:tc>
      </w:tr>
      <w:tr w:rsidR="00412394" w:rsidRPr="00412394" w14:paraId="3CA6528E" w14:textId="77777777" w:rsidTr="007F0FF6">
        <w:tc>
          <w:tcPr>
            <w:tcW w:w="0" w:type="auto"/>
          </w:tcPr>
          <w:p w14:paraId="46C7038D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head()</w:t>
            </w:r>
          </w:p>
        </w:tc>
        <w:tc>
          <w:tcPr>
            <w:tcW w:w="0" w:type="auto"/>
          </w:tcPr>
          <w:p w14:paraId="5BE0082B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데이터 앞부분 출력</w:t>
            </w:r>
          </w:p>
        </w:tc>
      </w:tr>
      <w:tr w:rsidR="00412394" w:rsidRPr="00412394" w14:paraId="2898710E" w14:textId="77777777" w:rsidTr="007F0FF6">
        <w:tc>
          <w:tcPr>
            <w:tcW w:w="0" w:type="auto"/>
          </w:tcPr>
          <w:p w14:paraId="53B9F1DE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tail()</w:t>
            </w:r>
          </w:p>
        </w:tc>
        <w:tc>
          <w:tcPr>
            <w:tcW w:w="0" w:type="auto"/>
          </w:tcPr>
          <w:p w14:paraId="1F80BB26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데이터 뒷부분 출력</w:t>
            </w:r>
          </w:p>
        </w:tc>
      </w:tr>
      <w:tr w:rsidR="00412394" w:rsidRPr="00412394" w14:paraId="6CCF6EF1" w14:textId="77777777" w:rsidTr="007F0FF6">
        <w:tc>
          <w:tcPr>
            <w:tcW w:w="0" w:type="auto"/>
          </w:tcPr>
          <w:p w14:paraId="7B35EE2A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View()</w:t>
            </w:r>
          </w:p>
        </w:tc>
        <w:tc>
          <w:tcPr>
            <w:tcW w:w="0" w:type="auto"/>
          </w:tcPr>
          <w:p w14:paraId="5EFEB76B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  <w:lang w:eastAsia="ko-KR"/>
              </w:rPr>
            </w:pPr>
            <w:r w:rsidRPr="00412394">
              <w:rPr>
                <w:rFonts w:asciiTheme="minorEastAsia" w:hAnsiTheme="minorEastAsia"/>
                <w:sz w:val="32"/>
                <w:lang w:eastAsia="ko-KR"/>
              </w:rPr>
              <w:t>뷰어 창에서 데이터 확인</w:t>
            </w:r>
          </w:p>
        </w:tc>
      </w:tr>
      <w:tr w:rsidR="00412394" w:rsidRPr="00412394" w14:paraId="33024EDE" w14:textId="77777777" w:rsidTr="007F0FF6">
        <w:tc>
          <w:tcPr>
            <w:tcW w:w="0" w:type="auto"/>
          </w:tcPr>
          <w:p w14:paraId="6CE0030B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dim()</w:t>
            </w:r>
          </w:p>
        </w:tc>
        <w:tc>
          <w:tcPr>
            <w:tcW w:w="0" w:type="auto"/>
          </w:tcPr>
          <w:p w14:paraId="68E1A19F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데이터 차원 출력</w:t>
            </w:r>
          </w:p>
        </w:tc>
      </w:tr>
      <w:tr w:rsidR="00412394" w:rsidRPr="00412394" w14:paraId="17B602D3" w14:textId="77777777" w:rsidTr="007F0FF6">
        <w:tc>
          <w:tcPr>
            <w:tcW w:w="0" w:type="auto"/>
          </w:tcPr>
          <w:p w14:paraId="7A986905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str()</w:t>
            </w:r>
          </w:p>
        </w:tc>
        <w:tc>
          <w:tcPr>
            <w:tcW w:w="0" w:type="auto"/>
          </w:tcPr>
          <w:p w14:paraId="4401E4DE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데이터 속성 출력</w:t>
            </w:r>
          </w:p>
        </w:tc>
      </w:tr>
      <w:tr w:rsidR="00412394" w:rsidRPr="00412394" w14:paraId="7A2FEC3E" w14:textId="77777777" w:rsidTr="007F0FF6">
        <w:tc>
          <w:tcPr>
            <w:tcW w:w="0" w:type="auto"/>
          </w:tcPr>
          <w:p w14:paraId="3C971AE4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summary()</w:t>
            </w:r>
          </w:p>
        </w:tc>
        <w:tc>
          <w:tcPr>
            <w:tcW w:w="0" w:type="auto"/>
          </w:tcPr>
          <w:p w14:paraId="0BEF6630" w14:textId="77777777" w:rsidR="00412394" w:rsidRPr="00412394" w:rsidRDefault="00412394" w:rsidP="00412394">
            <w:pPr>
              <w:autoSpaceDE w:val="0"/>
              <w:autoSpaceDN w:val="0"/>
              <w:spacing w:after="120"/>
              <w:jc w:val="both"/>
              <w:rPr>
                <w:rFonts w:asciiTheme="minorEastAsia" w:hAnsiTheme="minorEastAsia"/>
                <w:sz w:val="32"/>
              </w:rPr>
            </w:pPr>
            <w:r w:rsidRPr="00412394">
              <w:rPr>
                <w:rFonts w:asciiTheme="minorEastAsia" w:hAnsiTheme="minorEastAsia"/>
                <w:sz w:val="32"/>
              </w:rPr>
              <w:t>요약통계량 출력</w:t>
            </w:r>
          </w:p>
        </w:tc>
      </w:tr>
    </w:tbl>
    <w:p w14:paraId="1B86F831" w14:textId="77777777" w:rsidR="00412394" w:rsidRPr="00412394" w:rsidRDefault="00412394" w:rsidP="00412394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</w:rPr>
      </w:pPr>
      <w:r w:rsidRPr="00412394">
        <w:rPr>
          <w:rFonts w:asciiTheme="majorEastAsia" w:eastAsiaTheme="majorEastAsia" w:hAnsiTheme="majorEastAsia" w:cstheme="majorBidi"/>
          <w:b/>
          <w:iCs/>
          <w:color w:val="FFFFFF" w:themeColor="background1"/>
        </w:rPr>
        <w:lastRenderedPageBreak/>
        <w:t>NP</w:t>
      </w:r>
    </w:p>
    <w:p w14:paraId="23EC3869" w14:textId="77777777" w:rsidR="00412394" w:rsidRPr="00412394" w:rsidRDefault="00412394" w:rsidP="00412394">
      <w:pPr>
        <w:keepNext/>
        <w:keepLines/>
        <w:autoSpaceDE w:val="0"/>
        <w:autoSpaceDN w:val="0"/>
        <w:spacing w:beforeLines="20" w:before="48" w:after="120"/>
        <w:outlineLvl w:val="2"/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</w:pPr>
      <w:bookmarkStart w:id="30" w:name="exam--"/>
      <w:bookmarkEnd w:id="30"/>
      <w:r w:rsidRPr="00412394">
        <w:rPr>
          <w:rFonts w:asciiTheme="majorEastAsia" w:eastAsiaTheme="majorEastAsia" w:hAnsiTheme="majorEastAsia" w:cstheme="majorBidi"/>
          <w:b/>
          <w:bCs/>
          <w:color w:val="2C6EAB"/>
          <w:sz w:val="40"/>
          <w:szCs w:val="28"/>
          <w:lang w:eastAsia="ko-KR"/>
        </w:rPr>
        <w:t>exam 데이터 파악하기</w:t>
      </w:r>
    </w:p>
    <w:p w14:paraId="383CC7FF" w14:textId="77777777" w:rsidR="00412394" w:rsidRPr="00412394" w:rsidRDefault="00412394" w:rsidP="00412394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r w:rsidRPr="00412394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데이준 준비</w:t>
      </w:r>
    </w:p>
    <w:p w14:paraId="0ED14FCA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  <w:lang w:eastAsia="ko-KR"/>
        </w:rPr>
      </w:pP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exam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 &lt;-</w:t>
      </w:r>
      <w:r w:rsidRPr="00412394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  <w:lang w:eastAsia="ko-KR"/>
        </w:rPr>
        <w:t xml:space="preserve"> </w:t>
      </w:r>
      <w:r w:rsidRPr="00412394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  <w:lang w:eastAsia="ko-KR"/>
        </w:rPr>
        <w:t>read.csv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(</w:t>
      </w:r>
      <w:r w:rsidRPr="00412394">
        <w:rPr>
          <w:rFonts w:ascii="Consolas" w:eastAsia="Consolas" w:hAnsi="Consolas" w:cs="Consolas"/>
          <w:color w:val="4E9A06"/>
          <w:sz w:val="32"/>
          <w:szCs w:val="22"/>
          <w:shd w:val="clear" w:color="auto" w:fill="F2F2F2" w:themeFill="background1" w:themeFillShade="F2"/>
          <w:lang w:eastAsia="ko-KR"/>
        </w:rPr>
        <w:t>"csv_exam.csv"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)</w:t>
      </w:r>
      <w:bookmarkStart w:id="31" w:name="_GoBack"/>
      <w:bookmarkEnd w:id="31"/>
    </w:p>
    <w:p w14:paraId="0EEEBD2C" w14:textId="77777777" w:rsidR="00412394" w:rsidRPr="00412394" w:rsidRDefault="00412394" w:rsidP="00412394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12394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lastRenderedPageBreak/>
        <w:t>NP</w:t>
      </w:r>
    </w:p>
    <w:p w14:paraId="77DBEAB7" w14:textId="77777777" w:rsidR="00412394" w:rsidRPr="00412394" w:rsidRDefault="00412394" w:rsidP="00412394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bookmarkStart w:id="32" w:name="head-----"/>
      <w:bookmarkEnd w:id="32"/>
      <w:r w:rsidRPr="00412394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head() - 데이터 앞부분 확인하기</w:t>
      </w:r>
    </w:p>
    <w:p w14:paraId="4AC8755A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  <w:lang w:eastAsia="ko-KR"/>
        </w:rPr>
      </w:pPr>
      <w:r w:rsidRPr="00412394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  <w:lang w:eastAsia="ko-KR"/>
        </w:rPr>
        <w:t>head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(exam)      </w:t>
      </w:r>
      <w:r w:rsidRPr="00412394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  <w:lang w:eastAsia="ko-KR"/>
        </w:rPr>
        <w:t># 앞에서부터 6행까지 출력</w:t>
      </w:r>
    </w:p>
    <w:p w14:paraId="074AD5BD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id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class math english science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  1     1   50      98      50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2  2     1   60      97      60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3  3     1   45      86      78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4  4     1   30      98      58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5  5     2   25      80      65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6  6     2   50      89      98</w:t>
      </w:r>
    </w:p>
    <w:p w14:paraId="5CF6778B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  <w:lang w:eastAsia="ko-KR"/>
        </w:rPr>
      </w:pPr>
      <w:r w:rsidRPr="00412394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  <w:lang w:eastAsia="ko-KR"/>
        </w:rPr>
        <w:t>head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(exam, </w:t>
      </w:r>
      <w:r w:rsidRPr="00412394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  <w:lang w:eastAsia="ko-KR"/>
        </w:rPr>
        <w:t>10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)  </w:t>
      </w:r>
      <w:r w:rsidRPr="00412394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  <w:lang w:eastAsia="ko-KR"/>
        </w:rPr>
        <w:t># 앞에서부터 10행까지 출력</w:t>
      </w:r>
    </w:p>
    <w:p w14:paraId="7654FF10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  id class math english science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   1     1   50      98      50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2   2     1   60      97      60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3   3     1   45      86      78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4   4     1   30      98      58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5   5     2   25      80      65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6   6     2   50      89      98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7   7     2   80      90      45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8   8     2   90      78      25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9   9     3   20      98      15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0 10     3   50      98      45</w:t>
      </w:r>
    </w:p>
    <w:p w14:paraId="35C9F469" w14:textId="77777777" w:rsidR="00412394" w:rsidRPr="00412394" w:rsidRDefault="00412394" w:rsidP="00412394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12394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lastRenderedPageBreak/>
        <w:t>NP</w:t>
      </w:r>
    </w:p>
    <w:p w14:paraId="1FB233B1" w14:textId="77777777" w:rsidR="00412394" w:rsidRPr="00412394" w:rsidRDefault="00412394" w:rsidP="00412394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bookmarkStart w:id="33" w:name="tail-----"/>
      <w:bookmarkEnd w:id="33"/>
      <w:r w:rsidRPr="00412394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tail() - 데이터 뒷부분 확인하기</w:t>
      </w:r>
    </w:p>
    <w:p w14:paraId="1275D516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  <w:lang w:eastAsia="ko-KR"/>
        </w:rPr>
      </w:pPr>
      <w:r w:rsidRPr="00412394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  <w:lang w:eastAsia="ko-KR"/>
        </w:rPr>
        <w:t>tail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(exam)      </w:t>
      </w:r>
      <w:r w:rsidRPr="00412394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  <w:lang w:eastAsia="ko-KR"/>
        </w:rPr>
        <w:t># 뒤에서부터 6행까지 출력</w:t>
      </w:r>
    </w:p>
    <w:p w14:paraId="4D7C60EB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id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class math english science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5 15     4   75      56      78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6 16     4   58      98      65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7 17     5   65      68      98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8 18     5   80      78      90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9 19     5   89      68      87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20 20     5   78      83      58</w:t>
      </w:r>
    </w:p>
    <w:p w14:paraId="379EEC7E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  <w:lang w:eastAsia="ko-KR"/>
        </w:rPr>
      </w:pPr>
      <w:r w:rsidRPr="00412394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  <w:lang w:eastAsia="ko-KR"/>
        </w:rPr>
        <w:t>tail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(exam, </w:t>
      </w:r>
      <w:r w:rsidRPr="00412394">
        <w:rPr>
          <w:rFonts w:ascii="Consolas" w:eastAsia="Consolas" w:hAnsi="Consolas" w:cs="Consolas"/>
          <w:color w:val="0000CF"/>
          <w:sz w:val="32"/>
          <w:szCs w:val="22"/>
          <w:shd w:val="clear" w:color="auto" w:fill="F2F2F2" w:themeFill="background1" w:themeFillShade="F2"/>
          <w:lang w:eastAsia="ko-KR"/>
        </w:rPr>
        <w:t>10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)  </w:t>
      </w:r>
      <w:r w:rsidRPr="00412394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  <w:lang w:eastAsia="ko-KR"/>
        </w:rPr>
        <w:t># 뒤에서부터 10행까지 출력</w:t>
      </w:r>
    </w:p>
    <w:p w14:paraId="66E35E6F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   id class math english science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1 11     3   65      65      65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2 12     3   45      85      32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3 13     4   46      98      65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4 14     4   48      87      12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5 15     4   75      56      78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6 16     4   58      98      65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7 17     5   65      68      98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8 18     5   80      78      90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19 19     5   89      68      87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## 20 20     5   78      83      58</w:t>
      </w:r>
    </w:p>
    <w:p w14:paraId="3BAABF29" w14:textId="77777777" w:rsidR="00412394" w:rsidRPr="00412394" w:rsidRDefault="00412394" w:rsidP="00412394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12394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lastRenderedPageBreak/>
        <w:t>NP</w:t>
      </w:r>
    </w:p>
    <w:p w14:paraId="207464E2" w14:textId="77777777" w:rsidR="00412394" w:rsidRPr="00412394" w:rsidRDefault="00412394" w:rsidP="00412394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bookmarkStart w:id="34" w:name="view------"/>
      <w:bookmarkEnd w:id="34"/>
      <w:r w:rsidRPr="00412394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View() - 뷰어 창에서 데이터 확인하기</w:t>
      </w:r>
    </w:p>
    <w:p w14:paraId="2C4EF58A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  <w:lang w:eastAsia="ko-KR"/>
        </w:rPr>
      </w:pPr>
      <w:proofErr w:type="gramStart"/>
      <w:r w:rsidRPr="00412394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  <w:lang w:eastAsia="ko-KR"/>
        </w:rPr>
        <w:t>View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(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exam)</w:t>
      </w:r>
    </w:p>
    <w:p w14:paraId="6C2E74E4" w14:textId="77777777" w:rsidR="00412394" w:rsidRPr="00412394" w:rsidRDefault="00412394" w:rsidP="00412394">
      <w:pPr>
        <w:pBdr>
          <w:top w:val="single" w:sz="4" w:space="1" w:color="F2F2F2" w:themeColor="background1" w:themeShade="F2"/>
          <w:left w:val="single" w:sz="4" w:space="4" w:color="F2F2F2" w:themeColor="background1" w:themeShade="F2"/>
          <w:bottom w:val="single" w:sz="4" w:space="1" w:color="F2F2F2" w:themeColor="background1" w:themeShade="F2"/>
          <w:right w:val="single" w:sz="4" w:space="4" w:color="F2F2F2" w:themeColor="background1" w:themeShade="F2"/>
        </w:pBdr>
        <w:shd w:val="clear" w:color="auto" w:fill="EAF1DD" w:themeFill="accent3" w:themeFillTint="33"/>
        <w:autoSpaceDE w:val="0"/>
        <w:autoSpaceDN w:val="0"/>
        <w:spacing w:beforeLines="160" w:before="384" w:afterLines="160" w:after="384"/>
        <w:jc w:val="both"/>
        <w:rPr>
          <w:rFonts w:asciiTheme="minorEastAsia" w:hAnsiTheme="minorEastAsia" w:cstheme="majorBidi"/>
          <w:bCs/>
          <w:sz w:val="32"/>
          <w:szCs w:val="20"/>
          <w:lang w:eastAsia="ko-KR"/>
        </w:rPr>
      </w:pPr>
      <w:r w:rsidRPr="00412394">
        <w:rPr>
          <w:rFonts w:asciiTheme="minorEastAsia" w:hAnsiTheme="minorEastAsia" w:cstheme="majorBidi"/>
          <w:bCs/>
          <w:sz w:val="32"/>
          <w:szCs w:val="20"/>
          <w:lang w:eastAsia="ko-KR"/>
        </w:rPr>
        <w:t>[유의] View()에서 맨 앞의 V는 대문자</w:t>
      </w:r>
    </w:p>
    <w:p w14:paraId="4D472CCA" w14:textId="77777777" w:rsidR="00412394" w:rsidRPr="00412394" w:rsidRDefault="00412394" w:rsidP="00412394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12394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lastRenderedPageBreak/>
        <w:t>NP</w:t>
      </w:r>
    </w:p>
    <w:p w14:paraId="3E8E12AE" w14:textId="77777777" w:rsidR="00412394" w:rsidRPr="00412394" w:rsidRDefault="00412394" w:rsidP="00412394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bookmarkStart w:id="35" w:name="dim--------"/>
      <w:bookmarkEnd w:id="35"/>
      <w:r w:rsidRPr="00412394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dim() - 몇 행 몇 열로 구성되는지 알아보기</w:t>
      </w:r>
    </w:p>
    <w:p w14:paraId="6B6F7A1F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  <w:lang w:eastAsia="ko-KR"/>
        </w:rPr>
      </w:pPr>
      <w:r w:rsidRPr="00412394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  <w:lang w:eastAsia="ko-KR"/>
        </w:rPr>
        <w:t>dim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(exam)  </w:t>
      </w:r>
      <w:r w:rsidRPr="00412394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  <w:lang w:eastAsia="ko-KR"/>
        </w:rPr>
        <w:t># 행, 열 출력</w:t>
      </w:r>
    </w:p>
    <w:p w14:paraId="2EACDA18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  <w:lang w:eastAsia="ko-KR"/>
        </w:rPr>
      </w:pP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 xml:space="preserve">## [1]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  <w:lang w:eastAsia="ko-KR"/>
        </w:rPr>
        <w:t>20  5</w:t>
      </w:r>
      <w:proofErr w:type="gramEnd"/>
    </w:p>
    <w:p w14:paraId="2D24D638" w14:textId="19A301F2" w:rsidR="00412394" w:rsidRPr="00412394" w:rsidRDefault="00412394" w:rsidP="00412394">
      <w:pPr>
        <w:keepNext/>
        <w:keepLines/>
        <w:pageBreakBefore/>
        <w:autoSpaceDE w:val="0"/>
        <w:autoSpaceDN w:val="0"/>
        <w:spacing w:after="0" w:line="14" w:lineRule="exact"/>
        <w:outlineLvl w:val="4"/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</w:pPr>
      <w:r w:rsidRPr="00412394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lastRenderedPageBreak/>
        <w:t>NP</w:t>
      </w:r>
      <w:bookmarkStart w:id="36" w:name="str----"/>
      <w:bookmarkEnd w:id="36"/>
      <w:r w:rsidRPr="00412394">
        <w:rPr>
          <w:rFonts w:asciiTheme="majorEastAsia" w:eastAsiaTheme="majorEastAsia" w:hAnsiTheme="majorEastAsia" w:cstheme="majorBidi"/>
          <w:b/>
          <w:iCs/>
          <w:color w:val="FFFFFF" w:themeColor="background1"/>
          <w:lang w:eastAsia="ko-KR"/>
        </w:rPr>
        <w:t>P</w:t>
      </w:r>
    </w:p>
    <w:p w14:paraId="793AE93A" w14:textId="77777777" w:rsidR="00412394" w:rsidRPr="00412394" w:rsidRDefault="00412394" w:rsidP="00412394">
      <w:pPr>
        <w:keepNext/>
        <w:keepLines/>
        <w:autoSpaceDE w:val="0"/>
        <w:autoSpaceDN w:val="0"/>
        <w:spacing w:beforeLines="100" w:before="240" w:after="120"/>
        <w:outlineLvl w:val="3"/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bookmarkStart w:id="37" w:name="summary----"/>
      <w:bookmarkEnd w:id="37"/>
      <w:r w:rsidRPr="00412394"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  <w:t>summary() - 요약통계량 산출하기</w:t>
      </w:r>
    </w:p>
    <w:p w14:paraId="64124077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proofErr w:type="gramStart"/>
      <w:r w:rsidRPr="00412394">
        <w:rPr>
          <w:rFonts w:ascii="Consolas" w:eastAsia="Consolas" w:hAnsi="Consolas" w:cs="Consolas"/>
          <w:b/>
          <w:color w:val="204A87"/>
          <w:sz w:val="32"/>
          <w:szCs w:val="22"/>
          <w:shd w:val="clear" w:color="auto" w:fill="F2F2F2" w:themeFill="background1" w:themeFillShade="F2"/>
        </w:rPr>
        <w:t>summary</w:t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(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exam)  </w:t>
      </w:r>
      <w:r w:rsidRPr="00412394">
        <w:rPr>
          <w:rFonts w:ascii="D2Coding" w:eastAsia="D2Coding" w:hAnsi="D2Coding" w:cs="D2Coding"/>
          <w:i/>
          <w:color w:val="8F5902"/>
          <w:sz w:val="32"/>
          <w:szCs w:val="22"/>
          <w:shd w:val="clear" w:color="auto" w:fill="F2F2F2" w:themeFill="background1" w:themeFillShade="F2"/>
        </w:rPr>
        <w:t># 요약통계량 출력</w:t>
      </w:r>
    </w:p>
    <w:p w14:paraId="2B4012BD" w14:textId="77777777" w:rsidR="00412394" w:rsidRPr="00412394" w:rsidRDefault="00412394" w:rsidP="00412394">
      <w:pPr>
        <w:shd w:val="clear" w:color="auto" w:fill="F2F2F2" w:themeFill="background1" w:themeFillShade="F2"/>
        <w:wordWrap w:val="0"/>
        <w:spacing w:after="280"/>
        <w:rPr>
          <w:rFonts w:ascii="Consolas" w:eastAsia="Consolas" w:hAnsi="Consolas" w:cs="Consolas"/>
          <w:sz w:val="32"/>
          <w:szCs w:val="22"/>
        </w:rPr>
      </w:pP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   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id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         class        math          english  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Min.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: 1.00   Min.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:1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Min.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:20.00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Min.   :56.0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1st Qu.: 5.75   1st Qu.:2   1st Qu.:45.75   1st Qu.:78.0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Median :10.50   Median :3   Median :54.00   Median :86.5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Mean   :10.50   Mean   :3   Mean   :57.45   Mean   :84.9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3rd Qu.:15.25   3rd Qu.:4   3rd Qu.:75.75   3rd Qu.:98.0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Max.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:20.00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Max.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:5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Max.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:90.00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 Max.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:98.0</w:t>
      </w:r>
      <w:proofErr w:type="gramEnd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   science   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Min.   :12.00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1st Qu.:45.00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Median :62.50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Mean   :59.45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3rd Qu.:78.00  </w:t>
      </w:r>
      <w:r w:rsidRPr="00412394">
        <w:rPr>
          <w:rFonts w:ascii="Consolas" w:eastAsia="Consolas" w:hAnsi="Consolas" w:cs="Consolas"/>
          <w:sz w:val="32"/>
          <w:szCs w:val="22"/>
        </w:rPr>
        <w:br/>
      </w:r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 xml:space="preserve">##  Max.   </w:t>
      </w:r>
      <w:proofErr w:type="gramStart"/>
      <w:r w:rsidRPr="00412394">
        <w:rPr>
          <w:rFonts w:ascii="Consolas" w:eastAsia="Consolas" w:hAnsi="Consolas" w:cs="Consolas"/>
          <w:sz w:val="32"/>
          <w:szCs w:val="22"/>
          <w:shd w:val="clear" w:color="auto" w:fill="F2F2F2" w:themeFill="background1" w:themeFillShade="F2"/>
        </w:rPr>
        <w:t>:98.00</w:t>
      </w:r>
      <w:proofErr w:type="gramEnd"/>
    </w:p>
    <w:p w14:paraId="2D783756" w14:textId="77EFA6C5" w:rsidR="00412394" w:rsidRDefault="00412394">
      <w:pPr>
        <w:rPr>
          <w:sz w:val="32"/>
          <w:lang w:eastAsia="ko-KR"/>
        </w:rPr>
      </w:pPr>
      <w:r>
        <w:rPr>
          <w:sz w:val="32"/>
          <w:lang w:eastAsia="ko-KR"/>
        </w:rPr>
        <w:br w:type="page"/>
      </w:r>
    </w:p>
    <w:p w14:paraId="3FDDCD2D" w14:textId="77777777" w:rsidR="00440731" w:rsidRPr="00440731" w:rsidRDefault="00440731">
      <w:pPr>
        <w:rPr>
          <w:rFonts w:hint="eastAsia"/>
          <w:sz w:val="32"/>
          <w:lang w:eastAsia="ko-KR"/>
        </w:rPr>
      </w:pPr>
    </w:p>
    <w:p w14:paraId="569DCB71" w14:textId="77777777" w:rsidR="00440731" w:rsidRDefault="00440731">
      <w:pPr>
        <w:rPr>
          <w:rFonts w:hint="eastAsia"/>
          <w:sz w:val="32"/>
          <w:lang w:eastAsia="ko-KR"/>
        </w:rPr>
      </w:pPr>
    </w:p>
    <w:p w14:paraId="7E9283D7" w14:textId="77777777" w:rsidR="00440731" w:rsidRDefault="00440731">
      <w:pPr>
        <w:rPr>
          <w:rFonts w:hint="eastAsia"/>
          <w:sz w:val="32"/>
          <w:lang w:eastAsia="ko-KR"/>
        </w:rPr>
      </w:pPr>
    </w:p>
    <w:p w14:paraId="55D8CE7C" w14:textId="77777777" w:rsidR="00440731" w:rsidRDefault="00440731">
      <w:pPr>
        <w:rPr>
          <w:rFonts w:hint="eastAsia"/>
          <w:sz w:val="32"/>
          <w:lang w:eastAsia="ko-KR"/>
        </w:rPr>
      </w:pPr>
    </w:p>
    <w:p w14:paraId="49F2DA99" w14:textId="77777777" w:rsidR="00ED3D92" w:rsidRDefault="00ED3D92">
      <w:pPr>
        <w:rPr>
          <w:rFonts w:hint="eastAsia"/>
          <w:sz w:val="32"/>
          <w:lang w:eastAsia="ko-KR"/>
        </w:rPr>
      </w:pPr>
    </w:p>
    <w:p w14:paraId="04B8FF92" w14:textId="77777777" w:rsidR="00ED3D92" w:rsidRDefault="00ED3D92">
      <w:pPr>
        <w:rPr>
          <w:rFonts w:hint="eastAsia"/>
          <w:sz w:val="32"/>
          <w:lang w:eastAsia="ko-KR"/>
        </w:rPr>
      </w:pPr>
    </w:p>
    <w:p w14:paraId="48312B4D" w14:textId="77777777" w:rsidR="00ED3D92" w:rsidRDefault="00ED3D92">
      <w:pPr>
        <w:rPr>
          <w:rFonts w:hint="eastAsia"/>
          <w:sz w:val="32"/>
          <w:lang w:eastAsia="ko-KR"/>
        </w:rPr>
      </w:pPr>
    </w:p>
    <w:p w14:paraId="215709B5" w14:textId="77777777" w:rsidR="00ED3D92" w:rsidRDefault="00ED3D92">
      <w:pPr>
        <w:rPr>
          <w:rFonts w:hint="eastAsia"/>
          <w:sz w:val="32"/>
          <w:lang w:eastAsia="ko-KR"/>
        </w:rPr>
      </w:pPr>
    </w:p>
    <w:p w14:paraId="231C2B57" w14:textId="77777777" w:rsidR="00ED3D92" w:rsidRDefault="00ED3D92">
      <w:pPr>
        <w:rPr>
          <w:rFonts w:hint="eastAsia"/>
          <w:sz w:val="32"/>
          <w:lang w:eastAsia="ko-KR"/>
        </w:rPr>
      </w:pPr>
    </w:p>
    <w:p w14:paraId="0AB76022" w14:textId="42E994A3" w:rsidR="00ED3D92" w:rsidRPr="00ED3D92" w:rsidRDefault="00ED3D92" w:rsidP="00ED3D92">
      <w:pPr>
        <w:jc w:val="center"/>
        <w:outlineLvl w:val="0"/>
        <w:rPr>
          <w:rFonts w:hint="eastAsia"/>
          <w:b/>
          <w:sz w:val="120"/>
          <w:szCs w:val="120"/>
          <w:lang w:eastAsia="ko-KR"/>
        </w:rPr>
      </w:pPr>
      <w:r w:rsidRPr="00ED3D92">
        <w:rPr>
          <w:rFonts w:hint="eastAsia"/>
          <w:b/>
          <w:sz w:val="120"/>
          <w:szCs w:val="120"/>
          <w:lang w:eastAsia="ko-KR"/>
        </w:rPr>
        <w:t>ggplot2</w:t>
      </w:r>
      <w:r>
        <w:rPr>
          <w:rFonts w:hint="eastAsia"/>
          <w:b/>
          <w:sz w:val="120"/>
          <w:szCs w:val="120"/>
          <w:lang w:eastAsia="ko-KR"/>
        </w:rPr>
        <w:t xml:space="preserve"> </w:t>
      </w:r>
      <w:r>
        <w:rPr>
          <w:b/>
          <w:sz w:val="120"/>
          <w:szCs w:val="120"/>
          <w:lang w:eastAsia="ko-KR"/>
        </w:rPr>
        <w:t>–</w:t>
      </w:r>
      <w:r>
        <w:rPr>
          <w:rFonts w:hint="eastAsia"/>
          <w:b/>
          <w:sz w:val="120"/>
          <w:szCs w:val="120"/>
          <w:lang w:eastAsia="ko-KR"/>
        </w:rPr>
        <w:t xml:space="preserve"> quick plot</w:t>
      </w:r>
    </w:p>
    <w:p w14:paraId="5A79FCD0" w14:textId="77777777" w:rsidR="00440731" w:rsidRDefault="00440731">
      <w:pPr>
        <w:rPr>
          <w:rFonts w:asciiTheme="minorEastAsia" w:eastAsiaTheme="majorEastAsia" w:hAnsiTheme="minorEastAsia" w:cstheme="majorBidi"/>
          <w:b/>
          <w:bCs/>
          <w:color w:val="4F81BD"/>
          <w:sz w:val="32"/>
          <w:lang w:eastAsia="ko-KR"/>
        </w:rPr>
      </w:pPr>
      <w:r>
        <w:rPr>
          <w:sz w:val="32"/>
          <w:lang w:eastAsia="ko-KR"/>
        </w:rPr>
        <w:br w:type="page"/>
      </w:r>
    </w:p>
    <w:p w14:paraId="409B2028" w14:textId="77777777" w:rsidR="00FD7166" w:rsidRPr="006D768D" w:rsidRDefault="00FD7166" w:rsidP="00FD7166">
      <w:pPr>
        <w:pStyle w:val="3"/>
        <w:spacing w:before="48"/>
        <w:rPr>
          <w:sz w:val="40"/>
          <w:lang w:eastAsia="ko-KR"/>
        </w:rPr>
      </w:pPr>
      <w:r w:rsidRPr="006D768D">
        <w:rPr>
          <w:sz w:val="40"/>
          <w:lang w:eastAsia="ko-KR"/>
        </w:rPr>
        <w:lastRenderedPageBreak/>
        <w:t>ggplot2 패키지 설치하기, 로드하기</w:t>
      </w:r>
    </w:p>
    <w:p w14:paraId="1A2D633E" w14:textId="77777777" w:rsidR="00FD7166" w:rsidRPr="006D768D" w:rsidRDefault="00FD7166" w:rsidP="00FD7166">
      <w:pPr>
        <w:pStyle w:val="SourceCode"/>
        <w:rPr>
          <w:sz w:val="32"/>
        </w:rPr>
      </w:pPr>
      <w:proofErr w:type="gramStart"/>
      <w:r w:rsidRPr="006D768D">
        <w:rPr>
          <w:rStyle w:val="KeywordTok"/>
          <w:sz w:val="32"/>
        </w:rPr>
        <w:t>install.packages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StringTok"/>
          <w:sz w:val="32"/>
        </w:rPr>
        <w:t>"ggplot2"</w:t>
      </w:r>
      <w:r w:rsidRPr="006D768D">
        <w:rPr>
          <w:rStyle w:val="NormalTok"/>
          <w:sz w:val="32"/>
        </w:rPr>
        <w:t xml:space="preserve">)  </w:t>
      </w:r>
      <w:r w:rsidRPr="006D768D">
        <w:rPr>
          <w:rStyle w:val="CommentTok"/>
          <w:sz w:val="32"/>
        </w:rPr>
        <w:t># ggplot2 패키지 설치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library</w:t>
      </w:r>
      <w:r w:rsidRPr="006D768D">
        <w:rPr>
          <w:rStyle w:val="NormalTok"/>
          <w:sz w:val="32"/>
        </w:rPr>
        <w:t xml:space="preserve">(ggplot2)             </w:t>
      </w:r>
      <w:r w:rsidRPr="006D768D">
        <w:rPr>
          <w:rStyle w:val="CommentTok"/>
          <w:sz w:val="32"/>
        </w:rPr>
        <w:t># ggplot2 패키지 로드</w:t>
      </w:r>
    </w:p>
    <w:p w14:paraId="775C9B31" w14:textId="77777777" w:rsidR="00FD7166" w:rsidRDefault="00FD7166">
      <w:pPr>
        <w:pStyle w:val="4"/>
        <w:spacing w:before="240"/>
        <w:rPr>
          <w:rFonts w:hint="eastAsia"/>
          <w:sz w:val="32"/>
          <w:lang w:eastAsia="ko-KR"/>
        </w:rPr>
      </w:pPr>
    </w:p>
    <w:p w14:paraId="54904DF7" w14:textId="77777777" w:rsidR="00FD7166" w:rsidRDefault="00FD7166">
      <w:pPr>
        <w:rPr>
          <w:rFonts w:asciiTheme="minorEastAsia" w:eastAsiaTheme="majorEastAsia" w:hAnsiTheme="minorEastAsia" w:cstheme="majorBidi"/>
          <w:b/>
          <w:bCs/>
          <w:color w:val="4F81BD"/>
          <w:sz w:val="32"/>
        </w:rPr>
      </w:pPr>
      <w:r>
        <w:rPr>
          <w:sz w:val="32"/>
        </w:rPr>
        <w:br w:type="page"/>
      </w:r>
    </w:p>
    <w:p w14:paraId="186A53CD" w14:textId="2CC67557" w:rsidR="001B3DC9" w:rsidRPr="006D768D" w:rsidRDefault="006D768D">
      <w:pPr>
        <w:pStyle w:val="4"/>
        <w:spacing w:before="240"/>
        <w:rPr>
          <w:sz w:val="32"/>
        </w:rPr>
      </w:pPr>
      <w:r w:rsidRPr="006D768D">
        <w:rPr>
          <w:sz w:val="32"/>
        </w:rPr>
        <w:lastRenderedPageBreak/>
        <w:t>함수 사용하기</w:t>
      </w:r>
    </w:p>
    <w:p w14:paraId="186A53C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># 여러 문자로 구성된 변수 생성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x &lt;-</w:t>
      </w:r>
      <w:r w:rsidRPr="006D768D">
        <w:rPr>
          <w:rStyle w:val="StringTok"/>
          <w:sz w:val="32"/>
        </w:rPr>
        <w:t xml:space="preserve"> </w:t>
      </w:r>
      <w:proofErr w:type="gramStart"/>
      <w:r w:rsidRPr="006D768D">
        <w:rPr>
          <w:rStyle w:val="KeywordTok"/>
          <w:sz w:val="32"/>
        </w:rPr>
        <w:t>c</w:t>
      </w:r>
      <w:r w:rsidRPr="006D768D">
        <w:rPr>
          <w:rStyle w:val="NormalTok"/>
          <w:sz w:val="32"/>
        </w:rPr>
        <w:t>(</w:t>
      </w:r>
      <w:proofErr w:type="gramEnd"/>
      <w:r w:rsidRPr="006D768D">
        <w:rPr>
          <w:rStyle w:val="StringTok"/>
          <w:sz w:val="32"/>
        </w:rPr>
        <w:t>"a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a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b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StringTok"/>
          <w:sz w:val="32"/>
        </w:rPr>
        <w:t>"c"</w:t>
      </w:r>
      <w:r w:rsidRPr="006D768D">
        <w:rPr>
          <w:rStyle w:val="NormalTok"/>
          <w:sz w:val="32"/>
        </w:rPr>
        <w:t>)</w:t>
      </w:r>
      <w:r w:rsidRPr="006D768D">
        <w:rPr>
          <w:sz w:val="32"/>
        </w:rPr>
        <w:br/>
      </w:r>
      <w:r w:rsidRPr="006D768D">
        <w:rPr>
          <w:rStyle w:val="NormalTok"/>
          <w:sz w:val="32"/>
        </w:rPr>
        <w:t>x</w:t>
      </w:r>
    </w:p>
    <w:p w14:paraId="186A53CF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VerbatimChar"/>
          <w:sz w:val="32"/>
        </w:rPr>
        <w:t>## [1] "a" "a" "b" "c"</w:t>
      </w:r>
    </w:p>
    <w:p w14:paraId="186A53D0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># 빈도 그래프 출력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x)</w:t>
      </w:r>
    </w:p>
    <w:p w14:paraId="186A53D1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9" wp14:editId="186A540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2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38" w:name="np-14"/>
      <w:bookmarkEnd w:id="38"/>
      <w:r w:rsidRPr="006D768D">
        <w:rPr>
          <w:sz w:val="22"/>
          <w:lang w:eastAsia="ko-KR"/>
        </w:rPr>
        <w:lastRenderedPageBreak/>
        <w:t>NP</w:t>
      </w:r>
    </w:p>
    <w:p w14:paraId="186A53D3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39" w:name="ggplot2-mpg---"/>
      <w:bookmarkEnd w:id="39"/>
      <w:r w:rsidRPr="006D768D">
        <w:rPr>
          <w:sz w:val="32"/>
          <w:lang w:eastAsia="ko-KR"/>
        </w:rPr>
        <w:t>ggplot2의 mpg 데이터로 그래프 만들기</w:t>
      </w:r>
    </w:p>
    <w:p w14:paraId="186A53D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gramStart"/>
      <w:r w:rsidRPr="006D768D">
        <w:rPr>
          <w:rStyle w:val="CommentTok"/>
          <w:sz w:val="32"/>
        </w:rPr>
        <w:t>data에</w:t>
      </w:r>
      <w:proofErr w:type="gramEnd"/>
      <w:r w:rsidRPr="006D768D">
        <w:rPr>
          <w:rStyle w:val="CommentTok"/>
          <w:sz w:val="32"/>
        </w:rPr>
        <w:t xml:space="preserve"> mpg, x축에 hwy 변수 지정하여 그래프 생성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hwy)</w:t>
      </w:r>
    </w:p>
    <w:p w14:paraId="186A53D5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B" wp14:editId="186A540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6" w14:textId="77777777" w:rsidR="001B3DC9" w:rsidRPr="006D768D" w:rsidRDefault="006D768D">
      <w:pPr>
        <w:pStyle w:val="5"/>
        <w:rPr>
          <w:sz w:val="22"/>
          <w:lang w:eastAsia="ko-KR"/>
        </w:rPr>
      </w:pPr>
      <w:bookmarkStart w:id="40" w:name="np-15"/>
      <w:bookmarkEnd w:id="40"/>
      <w:r w:rsidRPr="006D768D">
        <w:rPr>
          <w:sz w:val="22"/>
          <w:lang w:eastAsia="ko-KR"/>
        </w:rPr>
        <w:lastRenderedPageBreak/>
        <w:t>NP</w:t>
      </w:r>
    </w:p>
    <w:p w14:paraId="186A53D7" w14:textId="77777777" w:rsidR="001B3DC9" w:rsidRPr="006D768D" w:rsidRDefault="006D768D">
      <w:pPr>
        <w:pStyle w:val="4"/>
        <w:spacing w:before="240"/>
        <w:rPr>
          <w:sz w:val="32"/>
          <w:lang w:eastAsia="ko-KR"/>
        </w:rPr>
      </w:pPr>
      <w:bookmarkStart w:id="41" w:name="qplot--"/>
      <w:bookmarkEnd w:id="41"/>
      <w:r w:rsidRPr="006D768D">
        <w:rPr>
          <w:sz w:val="32"/>
          <w:lang w:eastAsia="ko-KR"/>
        </w:rPr>
        <w:t>qplot() 파라미터 바꿔보기</w:t>
      </w:r>
    </w:p>
    <w:p w14:paraId="186A53D8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gramStart"/>
      <w:r w:rsidRPr="006D768D">
        <w:rPr>
          <w:rStyle w:val="CommentTok"/>
          <w:sz w:val="32"/>
        </w:rPr>
        <w:t>x축</w:t>
      </w:r>
      <w:proofErr w:type="gramEnd"/>
      <w:r w:rsidRPr="006D768D">
        <w:rPr>
          <w:rStyle w:val="CommentTok"/>
          <w:sz w:val="32"/>
        </w:rPr>
        <w:t xml:space="preserve"> cty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cty)</w:t>
      </w:r>
    </w:p>
    <w:p w14:paraId="186A53D9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D" wp14:editId="186A540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A" w14:textId="77777777" w:rsidR="001B3DC9" w:rsidRPr="006D768D" w:rsidRDefault="006D768D">
      <w:pPr>
        <w:pStyle w:val="5"/>
        <w:rPr>
          <w:sz w:val="22"/>
        </w:rPr>
      </w:pPr>
      <w:bookmarkStart w:id="42" w:name="np-16"/>
      <w:bookmarkEnd w:id="42"/>
      <w:r w:rsidRPr="006D768D">
        <w:rPr>
          <w:sz w:val="22"/>
        </w:rPr>
        <w:lastRenderedPageBreak/>
        <w:t>NP</w:t>
      </w:r>
    </w:p>
    <w:p w14:paraId="186A53DB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gramStart"/>
      <w:r w:rsidRPr="006D768D">
        <w:rPr>
          <w:rStyle w:val="CommentTok"/>
          <w:sz w:val="32"/>
        </w:rPr>
        <w:t>x축</w:t>
      </w:r>
      <w:proofErr w:type="gramEnd"/>
      <w:r w:rsidRPr="006D768D">
        <w:rPr>
          <w:rStyle w:val="CommentTok"/>
          <w:sz w:val="32"/>
        </w:rPr>
        <w:t xml:space="preserve"> drv, y축 hwy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drv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hwy)</w:t>
      </w:r>
    </w:p>
    <w:p w14:paraId="186A53DC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0F" wp14:editId="186A541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DD" w14:textId="77777777" w:rsidR="001B3DC9" w:rsidRPr="006D768D" w:rsidRDefault="006D768D">
      <w:pPr>
        <w:pStyle w:val="5"/>
        <w:rPr>
          <w:sz w:val="22"/>
        </w:rPr>
      </w:pPr>
      <w:bookmarkStart w:id="43" w:name="np-17"/>
      <w:bookmarkEnd w:id="43"/>
      <w:r w:rsidRPr="006D768D">
        <w:rPr>
          <w:sz w:val="22"/>
        </w:rPr>
        <w:lastRenderedPageBreak/>
        <w:t>NP</w:t>
      </w:r>
    </w:p>
    <w:p w14:paraId="186A53DE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gramStart"/>
      <w:r w:rsidRPr="006D768D">
        <w:rPr>
          <w:rStyle w:val="CommentTok"/>
          <w:sz w:val="32"/>
        </w:rPr>
        <w:t>x축</w:t>
      </w:r>
      <w:proofErr w:type="gramEnd"/>
      <w:r w:rsidRPr="006D768D">
        <w:rPr>
          <w:rStyle w:val="CommentTok"/>
          <w:sz w:val="32"/>
        </w:rPr>
        <w:t xml:space="preserve"> drv, y축 hwy, 선 그래프 형태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drv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hwy, </w:t>
      </w:r>
      <w:r w:rsidRPr="006D768D">
        <w:rPr>
          <w:rStyle w:val="DataTypeTok"/>
          <w:sz w:val="32"/>
        </w:rPr>
        <w:t>geom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line"</w:t>
      </w:r>
      <w:r w:rsidRPr="006D768D">
        <w:rPr>
          <w:rStyle w:val="NormalTok"/>
          <w:sz w:val="32"/>
        </w:rPr>
        <w:t>)</w:t>
      </w:r>
    </w:p>
    <w:p w14:paraId="186A53DF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11" wp14:editId="186A541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E0" w14:textId="77777777" w:rsidR="001B3DC9" w:rsidRPr="006D768D" w:rsidRDefault="006D768D">
      <w:pPr>
        <w:pStyle w:val="5"/>
        <w:rPr>
          <w:sz w:val="22"/>
        </w:rPr>
      </w:pPr>
      <w:bookmarkStart w:id="44" w:name="np-18"/>
      <w:bookmarkEnd w:id="44"/>
      <w:r w:rsidRPr="006D768D">
        <w:rPr>
          <w:sz w:val="22"/>
        </w:rPr>
        <w:lastRenderedPageBreak/>
        <w:t>NP</w:t>
      </w:r>
    </w:p>
    <w:p w14:paraId="186A53E1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gramStart"/>
      <w:r w:rsidRPr="006D768D">
        <w:rPr>
          <w:rStyle w:val="CommentTok"/>
          <w:sz w:val="32"/>
        </w:rPr>
        <w:t>x축</w:t>
      </w:r>
      <w:proofErr w:type="gramEnd"/>
      <w:r w:rsidRPr="006D768D">
        <w:rPr>
          <w:rStyle w:val="CommentTok"/>
          <w:sz w:val="32"/>
        </w:rPr>
        <w:t xml:space="preserve"> drv, y축 hwy, 상자 그림 형태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drv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hwy, </w:t>
      </w:r>
      <w:r w:rsidRPr="006D768D">
        <w:rPr>
          <w:rStyle w:val="DataTypeTok"/>
          <w:sz w:val="32"/>
        </w:rPr>
        <w:t>geom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boxplot"</w:t>
      </w:r>
      <w:r w:rsidRPr="006D768D">
        <w:rPr>
          <w:rStyle w:val="NormalTok"/>
          <w:sz w:val="32"/>
        </w:rPr>
        <w:t>)</w:t>
      </w:r>
    </w:p>
    <w:p w14:paraId="186A53E2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13" wp14:editId="186A541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E3" w14:textId="77777777" w:rsidR="001B3DC9" w:rsidRPr="006D768D" w:rsidRDefault="006D768D">
      <w:pPr>
        <w:pStyle w:val="5"/>
        <w:rPr>
          <w:sz w:val="22"/>
        </w:rPr>
      </w:pPr>
      <w:bookmarkStart w:id="45" w:name="np-19"/>
      <w:bookmarkEnd w:id="45"/>
      <w:r w:rsidRPr="006D768D">
        <w:rPr>
          <w:sz w:val="22"/>
        </w:rPr>
        <w:lastRenderedPageBreak/>
        <w:t>NP</w:t>
      </w:r>
    </w:p>
    <w:p w14:paraId="186A53E4" w14:textId="77777777" w:rsidR="001B3DC9" w:rsidRPr="006D768D" w:rsidRDefault="006D768D">
      <w:pPr>
        <w:pStyle w:val="SourceCode"/>
        <w:rPr>
          <w:sz w:val="32"/>
        </w:rPr>
      </w:pPr>
      <w:r w:rsidRPr="006D768D">
        <w:rPr>
          <w:rStyle w:val="CommentTok"/>
          <w:sz w:val="32"/>
        </w:rPr>
        <w:t xml:space="preserve"># </w:t>
      </w:r>
      <w:proofErr w:type="gramStart"/>
      <w:r w:rsidRPr="006D768D">
        <w:rPr>
          <w:rStyle w:val="CommentTok"/>
          <w:sz w:val="32"/>
        </w:rPr>
        <w:t>x축</w:t>
      </w:r>
      <w:proofErr w:type="gramEnd"/>
      <w:r w:rsidRPr="006D768D">
        <w:rPr>
          <w:rStyle w:val="CommentTok"/>
          <w:sz w:val="32"/>
        </w:rPr>
        <w:t xml:space="preserve"> drv, y축 hwy, 상자 그림 형태, drv별 색 표현</w:t>
      </w:r>
      <w:r w:rsidRPr="006D768D">
        <w:rPr>
          <w:sz w:val="32"/>
        </w:rPr>
        <w:br/>
      </w:r>
      <w:r w:rsidRPr="006D768D">
        <w:rPr>
          <w:rStyle w:val="KeywordTok"/>
          <w:sz w:val="32"/>
        </w:rPr>
        <w:t>qplot</w:t>
      </w:r>
      <w:r w:rsidRPr="006D768D">
        <w:rPr>
          <w:rStyle w:val="NormalTok"/>
          <w:sz w:val="32"/>
        </w:rPr>
        <w:t>(</w:t>
      </w:r>
      <w:r w:rsidRPr="006D768D">
        <w:rPr>
          <w:rStyle w:val="DataTypeTok"/>
          <w:sz w:val="32"/>
        </w:rPr>
        <w:t>data =</w:t>
      </w:r>
      <w:r w:rsidRPr="006D768D">
        <w:rPr>
          <w:rStyle w:val="NormalTok"/>
          <w:sz w:val="32"/>
        </w:rPr>
        <w:t xml:space="preserve"> mpg, </w:t>
      </w:r>
      <w:r w:rsidRPr="006D768D">
        <w:rPr>
          <w:rStyle w:val="DataTypeTok"/>
          <w:sz w:val="32"/>
        </w:rPr>
        <w:t>x =</w:t>
      </w:r>
      <w:r w:rsidRPr="006D768D">
        <w:rPr>
          <w:rStyle w:val="NormalTok"/>
          <w:sz w:val="32"/>
        </w:rPr>
        <w:t xml:space="preserve"> drv, </w:t>
      </w:r>
      <w:r w:rsidRPr="006D768D">
        <w:rPr>
          <w:rStyle w:val="DataTypeTok"/>
          <w:sz w:val="32"/>
        </w:rPr>
        <w:t>y =</w:t>
      </w:r>
      <w:r w:rsidRPr="006D768D">
        <w:rPr>
          <w:rStyle w:val="NormalTok"/>
          <w:sz w:val="32"/>
        </w:rPr>
        <w:t xml:space="preserve"> hwy, </w:t>
      </w:r>
      <w:r w:rsidRPr="006D768D">
        <w:rPr>
          <w:rStyle w:val="DataTypeTok"/>
          <w:sz w:val="32"/>
        </w:rPr>
        <w:t>geom =</w:t>
      </w:r>
      <w:r w:rsidRPr="006D768D">
        <w:rPr>
          <w:rStyle w:val="NormalTok"/>
          <w:sz w:val="32"/>
        </w:rPr>
        <w:t xml:space="preserve"> </w:t>
      </w:r>
      <w:r w:rsidRPr="006D768D">
        <w:rPr>
          <w:rStyle w:val="StringTok"/>
          <w:sz w:val="32"/>
        </w:rPr>
        <w:t>"boxplot"</w:t>
      </w:r>
      <w:r w:rsidRPr="006D768D">
        <w:rPr>
          <w:rStyle w:val="NormalTok"/>
          <w:sz w:val="32"/>
        </w:rPr>
        <w:t xml:space="preserve">, </w:t>
      </w:r>
      <w:r w:rsidRPr="006D768D">
        <w:rPr>
          <w:rStyle w:val="DataTypeTok"/>
          <w:sz w:val="32"/>
        </w:rPr>
        <w:t>colour =</w:t>
      </w:r>
      <w:r w:rsidRPr="006D768D">
        <w:rPr>
          <w:rStyle w:val="NormalTok"/>
          <w:sz w:val="32"/>
        </w:rPr>
        <w:t xml:space="preserve"> drv)</w:t>
      </w:r>
    </w:p>
    <w:p w14:paraId="186A53E5" w14:textId="77777777" w:rsidR="001B3DC9" w:rsidRPr="006D768D" w:rsidRDefault="006D768D">
      <w:pPr>
        <w:pStyle w:val="FirstParagraph"/>
        <w:rPr>
          <w:sz w:val="32"/>
        </w:rPr>
      </w:pPr>
      <w:r w:rsidRPr="006D768D">
        <w:rPr>
          <w:noProof/>
          <w:sz w:val="32"/>
          <w:lang w:eastAsia="ko-KR"/>
        </w:rPr>
        <w:drawing>
          <wp:inline distT="0" distB="0" distL="0" distR="0" wp14:anchorId="186A5415" wp14:editId="186A541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A53E6" w14:textId="56BE8C0C" w:rsidR="001B3DC9" w:rsidRPr="006D768D" w:rsidRDefault="00ED3D92">
      <w:pPr>
        <w:pStyle w:val="5"/>
        <w:rPr>
          <w:sz w:val="22"/>
          <w:lang w:eastAsia="ko-KR"/>
        </w:rPr>
      </w:pPr>
      <w:bookmarkStart w:id="46" w:name="np-20"/>
      <w:bookmarkEnd w:id="46"/>
      <w:r>
        <w:rPr>
          <w:sz w:val="22"/>
          <w:lang w:eastAsia="ko-KR"/>
        </w:rPr>
        <w:lastRenderedPageBreak/>
        <w:t>N</w:t>
      </w:r>
    </w:p>
    <w:sectPr w:rsidR="001B3DC9" w:rsidRPr="006D768D" w:rsidSect="006D768D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071F67" w14:textId="77777777" w:rsidR="00244B81" w:rsidRDefault="00244B81">
      <w:pPr>
        <w:spacing w:after="0"/>
      </w:pPr>
      <w:r>
        <w:separator/>
      </w:r>
    </w:p>
  </w:endnote>
  <w:endnote w:type="continuationSeparator" w:id="0">
    <w:p w14:paraId="3DCB09E6" w14:textId="77777777" w:rsidR="00244B81" w:rsidRDefault="00244B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2Coding">
    <w:altName w:val="Monaco"/>
    <w:charset w:val="81"/>
    <w:family w:val="modern"/>
    <w:pitch w:val="fixed"/>
    <w:sig w:usb0="00000000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8D5B6C" w14:textId="77777777" w:rsidR="00244B81" w:rsidRDefault="00244B81">
      <w:r>
        <w:separator/>
      </w:r>
    </w:p>
  </w:footnote>
  <w:footnote w:type="continuationSeparator" w:id="0">
    <w:p w14:paraId="436B2A98" w14:textId="77777777" w:rsidR="00244B81" w:rsidRDefault="00244B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416E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7F21710"/>
    <w:multiLevelType w:val="multilevel"/>
    <w:tmpl w:val="12AA5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C607782"/>
    <w:multiLevelType w:val="multilevel"/>
    <w:tmpl w:val="698C8C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64DB500"/>
    <w:multiLevelType w:val="multilevel"/>
    <w:tmpl w:val="7F1000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B3DC9"/>
    <w:rsid w:val="00244B81"/>
    <w:rsid w:val="00412394"/>
    <w:rsid w:val="00440731"/>
    <w:rsid w:val="004E29B3"/>
    <w:rsid w:val="00590D07"/>
    <w:rsid w:val="006D768D"/>
    <w:rsid w:val="00784D58"/>
    <w:rsid w:val="008D6863"/>
    <w:rsid w:val="00B86B75"/>
    <w:rsid w:val="00BC48D5"/>
    <w:rsid w:val="00BF7D6F"/>
    <w:rsid w:val="00C36279"/>
    <w:rsid w:val="00E315A3"/>
    <w:rsid w:val="00ED3D92"/>
    <w:rsid w:val="00F7374C"/>
    <w:rsid w:val="00FD71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6A53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6D768D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6D768D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6D768D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6D768D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6D768D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D768D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6D768D"/>
  </w:style>
  <w:style w:type="paragraph" w:customStyle="1" w:styleId="Compact">
    <w:name w:val="Compact"/>
    <w:basedOn w:val="a0"/>
    <w:autoRedefine/>
    <w:qFormat/>
    <w:rsid w:val="006D768D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6D768D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6D768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D768D"/>
    <w:pPr>
      <w:keepNext/>
      <w:keepLines/>
      <w:jc w:val="center"/>
    </w:pPr>
  </w:style>
  <w:style w:type="paragraph" w:styleId="a6">
    <w:name w:val="Date"/>
    <w:next w:val="a0"/>
    <w:link w:val="Char2"/>
    <w:qFormat/>
    <w:rsid w:val="006D768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D768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D768D"/>
  </w:style>
  <w:style w:type="paragraph" w:styleId="a8">
    <w:name w:val="Block Text"/>
    <w:basedOn w:val="a0"/>
    <w:next w:val="a0"/>
    <w:uiPriority w:val="9"/>
    <w:unhideWhenUsed/>
    <w:qFormat/>
    <w:rsid w:val="006D768D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6D768D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6D768D"/>
    <w:pPr>
      <w:jc w:val="center"/>
    </w:pPr>
  </w:style>
  <w:style w:type="paragraph" w:customStyle="1" w:styleId="Figure">
    <w:name w:val="Figure"/>
    <w:basedOn w:val="a"/>
    <w:autoRedefine/>
    <w:qFormat/>
    <w:rsid w:val="006D768D"/>
    <w:pPr>
      <w:jc w:val="both"/>
    </w:pPr>
  </w:style>
  <w:style w:type="paragraph" w:customStyle="1" w:styleId="FigurewithCaption">
    <w:name w:val="Figure with Caption"/>
    <w:basedOn w:val="a"/>
    <w:qFormat/>
    <w:rsid w:val="006D768D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6D768D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D768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6D768D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6D768D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6D768D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6D768D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6D768D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6D768D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6D768D"/>
  </w:style>
  <w:style w:type="paragraph" w:styleId="ae">
    <w:name w:val="footer"/>
    <w:basedOn w:val="a"/>
    <w:link w:val="Char6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6D768D"/>
  </w:style>
  <w:style w:type="character" w:customStyle="1" w:styleId="1Char">
    <w:name w:val="제목 1 Char"/>
    <w:basedOn w:val="a1"/>
    <w:link w:val="1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6D768D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6D768D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6D768D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6D768D"/>
  </w:style>
  <w:style w:type="character" w:customStyle="1" w:styleId="Char0">
    <w:name w:val="제목 Char"/>
    <w:basedOn w:val="a1"/>
    <w:link w:val="a4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6D768D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6D768D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6D768D"/>
  </w:style>
  <w:style w:type="paragraph" w:styleId="af">
    <w:name w:val="Balloon Text"/>
    <w:basedOn w:val="a"/>
    <w:link w:val="Char7"/>
    <w:semiHidden/>
    <w:unhideWhenUsed/>
    <w:rsid w:val="00440731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440731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6D768D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6D768D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6D768D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6D768D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6D768D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6D768D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D768D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6D768D"/>
  </w:style>
  <w:style w:type="paragraph" w:customStyle="1" w:styleId="Compact">
    <w:name w:val="Compact"/>
    <w:basedOn w:val="a0"/>
    <w:autoRedefine/>
    <w:qFormat/>
    <w:rsid w:val="006D768D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6D768D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6D768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D768D"/>
    <w:pPr>
      <w:keepNext/>
      <w:keepLines/>
      <w:jc w:val="center"/>
    </w:pPr>
  </w:style>
  <w:style w:type="paragraph" w:styleId="a6">
    <w:name w:val="Date"/>
    <w:next w:val="a0"/>
    <w:link w:val="Char2"/>
    <w:qFormat/>
    <w:rsid w:val="006D768D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D768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D768D"/>
  </w:style>
  <w:style w:type="paragraph" w:styleId="a8">
    <w:name w:val="Block Text"/>
    <w:basedOn w:val="a0"/>
    <w:next w:val="a0"/>
    <w:uiPriority w:val="9"/>
    <w:unhideWhenUsed/>
    <w:qFormat/>
    <w:rsid w:val="006D768D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6D768D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6D768D"/>
    <w:pPr>
      <w:jc w:val="center"/>
    </w:pPr>
  </w:style>
  <w:style w:type="paragraph" w:customStyle="1" w:styleId="Figure">
    <w:name w:val="Figure"/>
    <w:basedOn w:val="a"/>
    <w:autoRedefine/>
    <w:qFormat/>
    <w:rsid w:val="006D768D"/>
    <w:pPr>
      <w:jc w:val="both"/>
    </w:pPr>
  </w:style>
  <w:style w:type="paragraph" w:customStyle="1" w:styleId="FigurewithCaption">
    <w:name w:val="Figure with Caption"/>
    <w:basedOn w:val="a"/>
    <w:qFormat/>
    <w:rsid w:val="006D768D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6D768D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D768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6D768D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6D768D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6D768D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6D768D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6D768D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6D768D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6D768D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6D768D"/>
  </w:style>
  <w:style w:type="paragraph" w:styleId="ae">
    <w:name w:val="footer"/>
    <w:basedOn w:val="a"/>
    <w:link w:val="Char6"/>
    <w:unhideWhenUsed/>
    <w:rsid w:val="006D768D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6D768D"/>
  </w:style>
  <w:style w:type="character" w:customStyle="1" w:styleId="1Char">
    <w:name w:val="제목 1 Char"/>
    <w:basedOn w:val="a1"/>
    <w:link w:val="1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6D768D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6D768D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6D768D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6D768D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6D768D"/>
  </w:style>
  <w:style w:type="character" w:customStyle="1" w:styleId="Char0">
    <w:name w:val="제목 Char"/>
    <w:basedOn w:val="a1"/>
    <w:link w:val="a4"/>
    <w:rsid w:val="006D768D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6D768D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6D768D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6D768D"/>
  </w:style>
  <w:style w:type="paragraph" w:styleId="af">
    <w:name w:val="Balloon Text"/>
    <w:basedOn w:val="a"/>
    <w:link w:val="Char7"/>
    <w:semiHidden/>
    <w:unhideWhenUsed/>
    <w:rsid w:val="00440731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44073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1324</Words>
  <Characters>7551</Characters>
  <Application>Microsoft Office Word</Application>
  <DocSecurity>0</DocSecurity>
  <Lines>62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gpil Han MD/PhD</dc:creator>
  <cp:lastModifiedBy>Sungpil Han MD/PhD</cp:lastModifiedBy>
  <cp:revision>2</cp:revision>
  <dcterms:created xsi:type="dcterms:W3CDTF">2017-12-21T03:49:00Z</dcterms:created>
  <dcterms:modified xsi:type="dcterms:W3CDTF">2017-12-21T03:49:00Z</dcterms:modified>
</cp:coreProperties>
</file>